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D405" w14:textId="71D8296B" w:rsidR="00C96107" w:rsidRPr="00E25374" w:rsidRDefault="0039278E" w:rsidP="000C6DE0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E25374">
        <w:rPr>
          <w:rFonts w:ascii="Arial" w:hAnsi="Arial" w:cs="Arial"/>
          <w:b/>
          <w:bCs/>
          <w:sz w:val="32"/>
          <w:szCs w:val="32"/>
        </w:rPr>
        <w:t>Investigação</w:t>
      </w:r>
      <w:r w:rsidR="00DB0F36" w:rsidRPr="00E25374">
        <w:rPr>
          <w:rFonts w:ascii="Arial" w:hAnsi="Arial" w:cs="Arial"/>
          <w:b/>
          <w:bCs/>
          <w:sz w:val="32"/>
          <w:szCs w:val="32"/>
        </w:rPr>
        <w:t xml:space="preserve"> das realizações de </w:t>
      </w:r>
      <w:r w:rsidR="00DB0F36" w:rsidRPr="00E25374">
        <w:rPr>
          <w:rFonts w:ascii="Arial" w:hAnsi="Arial" w:cs="Arial"/>
          <w:b/>
          <w:bCs/>
          <w:i/>
          <w:iCs/>
          <w:sz w:val="32"/>
          <w:szCs w:val="32"/>
        </w:rPr>
        <w:t xml:space="preserve">perfect </w:t>
      </w:r>
      <w:r w:rsidR="00DB0F36" w:rsidRPr="00E25374">
        <w:rPr>
          <w:rFonts w:ascii="Arial" w:hAnsi="Arial" w:cs="Arial"/>
          <w:b/>
          <w:bCs/>
          <w:sz w:val="32"/>
          <w:szCs w:val="32"/>
        </w:rPr>
        <w:t>universal</w:t>
      </w:r>
      <w:r w:rsidRPr="00E25374">
        <w:rPr>
          <w:rFonts w:ascii="Arial" w:hAnsi="Arial" w:cs="Arial"/>
          <w:b/>
          <w:bCs/>
          <w:sz w:val="32"/>
          <w:szCs w:val="32"/>
        </w:rPr>
        <w:t xml:space="preserve"> na modalidade </w:t>
      </w:r>
      <w:r w:rsidR="00EC6C35" w:rsidRPr="00E25374">
        <w:rPr>
          <w:rFonts w:ascii="Arial" w:hAnsi="Arial" w:cs="Arial"/>
          <w:b/>
          <w:bCs/>
          <w:sz w:val="32"/>
          <w:szCs w:val="32"/>
        </w:rPr>
        <w:t>oral</w:t>
      </w:r>
      <w:r w:rsidRPr="00E25374">
        <w:rPr>
          <w:rFonts w:ascii="Arial" w:hAnsi="Arial" w:cs="Arial"/>
          <w:b/>
          <w:bCs/>
          <w:sz w:val="32"/>
          <w:szCs w:val="32"/>
        </w:rPr>
        <w:t xml:space="preserve"> </w:t>
      </w:r>
      <w:r w:rsidR="00EC6C35" w:rsidRPr="00E25374">
        <w:rPr>
          <w:rFonts w:ascii="Arial" w:hAnsi="Arial" w:cs="Arial"/>
          <w:b/>
          <w:bCs/>
          <w:sz w:val="32"/>
          <w:szCs w:val="32"/>
        </w:rPr>
        <w:t>(fala)</w:t>
      </w:r>
    </w:p>
    <w:p w14:paraId="61D55782" w14:textId="6CB40C6A" w:rsidR="0039278E" w:rsidRPr="000E105D" w:rsidRDefault="00E25374" w:rsidP="000E105D">
      <w:pPr>
        <w:jc w:val="center"/>
        <w:rPr>
          <w:rFonts w:ascii="Arial" w:hAnsi="Arial" w:cs="Arial"/>
          <w:color w:val="FF0000"/>
          <w:sz w:val="24"/>
          <w:szCs w:val="24"/>
        </w:rPr>
      </w:pPr>
      <w:r w:rsidRPr="000E105D">
        <w:rPr>
          <w:rFonts w:ascii="Arial" w:hAnsi="Arial" w:cs="Arial"/>
          <w:b/>
          <w:bCs/>
          <w:color w:val="FF0000"/>
          <w:sz w:val="24"/>
          <w:szCs w:val="24"/>
        </w:rPr>
        <w:t>AVISO</w:t>
      </w:r>
      <w:r w:rsidRPr="000E105D">
        <w:rPr>
          <w:rFonts w:ascii="Arial" w:hAnsi="Arial" w:cs="Arial"/>
          <w:color w:val="FF0000"/>
          <w:sz w:val="24"/>
          <w:szCs w:val="24"/>
        </w:rPr>
        <w:t xml:space="preserve">: </w:t>
      </w:r>
      <w:r w:rsidR="00AA7B13" w:rsidRPr="000E105D">
        <w:rPr>
          <w:rFonts w:ascii="Arial" w:hAnsi="Arial" w:cs="Arial"/>
          <w:color w:val="FF0000"/>
          <w:sz w:val="24"/>
          <w:szCs w:val="24"/>
        </w:rPr>
        <w:t>Aqui, os tópicos representam trechos soltos ao longo da transcrição que, em uma leitura, podem veicular perfect universal e, portanto, não seguem necessariamente uma ordem.</w:t>
      </w:r>
    </w:p>
    <w:p w14:paraId="5E1F2E81" w14:textId="4F8EA5A4" w:rsidR="0039278E" w:rsidRPr="00E25374" w:rsidRDefault="00FF72E8" w:rsidP="00F63F36">
      <w:pPr>
        <w:pStyle w:val="Ttulo4"/>
        <w:shd w:val="clear" w:color="auto" w:fill="FFFFFF"/>
        <w:spacing w:before="319" w:beforeAutospacing="0" w:after="319" w:afterAutospacing="0"/>
        <w:jc w:val="both"/>
        <w:rPr>
          <w:rFonts w:ascii="Arial" w:hAnsi="Arial" w:cs="Arial"/>
        </w:rPr>
      </w:pPr>
      <w:r w:rsidRPr="00E25374">
        <w:rPr>
          <w:rFonts w:ascii="Arial" w:hAnsi="Arial" w:cs="Arial"/>
        </w:rPr>
        <w:t>SBC017 </w:t>
      </w:r>
      <w:r w:rsidRPr="00E25374">
        <w:rPr>
          <w:rStyle w:val="nfase"/>
          <w:rFonts w:ascii="Arial" w:hAnsi="Arial" w:cs="Arial"/>
        </w:rPr>
        <w:t>Wonderful Abstract Notions</w:t>
      </w:r>
      <w:r w:rsidR="002A7F48" w:rsidRPr="00E25374">
        <w:rPr>
          <w:rFonts w:ascii="Arial" w:hAnsi="Arial" w:cs="Arial"/>
          <w:i/>
          <w:iCs/>
        </w:rPr>
        <w:t xml:space="preserve"> </w:t>
      </w:r>
      <w:r w:rsidR="002A7F48" w:rsidRPr="00E25374">
        <w:rPr>
          <w:rFonts w:ascii="Arial" w:hAnsi="Arial" w:cs="Arial"/>
        </w:rPr>
        <w:t xml:space="preserve">(Conversa casual entre </w:t>
      </w:r>
      <w:r w:rsidRPr="00E25374">
        <w:rPr>
          <w:rFonts w:ascii="Arial" w:hAnsi="Arial" w:cs="Arial"/>
        </w:rPr>
        <w:t>dois</w:t>
      </w:r>
      <w:r w:rsidR="002A7F48" w:rsidRPr="00E25374">
        <w:rPr>
          <w:rFonts w:ascii="Arial" w:hAnsi="Arial" w:cs="Arial"/>
        </w:rPr>
        <w:t xml:space="preserve"> amigos</w:t>
      </w:r>
      <w:r w:rsidR="00F63F36" w:rsidRPr="00E25374">
        <w:rPr>
          <w:rFonts w:ascii="Arial" w:hAnsi="Arial" w:cs="Arial"/>
        </w:rPr>
        <w:t xml:space="preserve">, </w:t>
      </w:r>
      <w:r w:rsidR="006C744E" w:rsidRPr="00E25374">
        <w:rPr>
          <w:rFonts w:ascii="Arial" w:hAnsi="Arial" w:cs="Arial"/>
        </w:rPr>
        <w:t>Michael</w:t>
      </w:r>
      <w:r w:rsidR="00F63F36" w:rsidRPr="00E25374">
        <w:rPr>
          <w:rFonts w:ascii="Arial" w:hAnsi="Arial" w:cs="Arial"/>
        </w:rPr>
        <w:t xml:space="preserve"> e Jim</w:t>
      </w:r>
      <w:r w:rsidR="00250274" w:rsidRPr="00E25374">
        <w:rPr>
          <w:rFonts w:ascii="Arial" w:hAnsi="Arial" w:cs="Arial"/>
        </w:rPr>
        <w:t xml:space="preserve"> gravada no Sudoeste da Califórnia</w:t>
      </w:r>
      <w:r w:rsidRPr="00E25374">
        <w:rPr>
          <w:rFonts w:ascii="Arial" w:hAnsi="Arial" w:cs="Arial"/>
        </w:rPr>
        <w:t>, ambos homens. Idades não foram informadas.</w:t>
      </w:r>
      <w:r w:rsidR="002A7F48" w:rsidRPr="00E25374">
        <w:rPr>
          <w:rFonts w:ascii="Arial" w:hAnsi="Arial" w:cs="Arial"/>
        </w:rPr>
        <w:t>)</w:t>
      </w:r>
    </w:p>
    <w:p w14:paraId="6584EC60" w14:textId="2E03BFBB" w:rsidR="004F773C" w:rsidRDefault="00603620" w:rsidP="00250274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 w:rsidRPr="00603620">
        <w:rPr>
          <w:rFonts w:ascii="Arial" w:hAnsi="Arial" w:cs="Arial"/>
          <w:sz w:val="24"/>
          <w:szCs w:val="24"/>
          <w:lang w:val="en-US"/>
        </w:rPr>
        <w:t>JIM</w:t>
      </w:r>
      <w:r>
        <w:rPr>
          <w:rFonts w:ascii="Arial" w:hAnsi="Arial" w:cs="Arial"/>
          <w:sz w:val="24"/>
          <w:szCs w:val="24"/>
          <w:lang w:val="en-US"/>
        </w:rPr>
        <w:t>:</w:t>
      </w:r>
      <w:r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="00085D36">
        <w:rPr>
          <w:rFonts w:ascii="Arial" w:hAnsi="Arial" w:cs="Arial"/>
          <w:i/>
          <w:iCs/>
          <w:sz w:val="24"/>
          <w:szCs w:val="24"/>
          <w:lang w:val="en-US"/>
        </w:rPr>
        <w:t>W</w:t>
      </w:r>
      <w:r w:rsidR="00085D36" w:rsidRPr="00603620">
        <w:rPr>
          <w:rFonts w:ascii="Arial" w:hAnsi="Arial" w:cs="Arial"/>
          <w:i/>
          <w:iCs/>
          <w:sz w:val="24"/>
          <w:szCs w:val="24"/>
          <w:lang w:val="en-US"/>
        </w:rPr>
        <w:t>ell,</w:t>
      </w:r>
      <w:r w:rsidRPr="00603620">
        <w:rPr>
          <w:rFonts w:ascii="Arial" w:hAnsi="Arial" w:cs="Arial"/>
          <w:i/>
          <w:iCs/>
          <w:sz w:val="24"/>
          <w:szCs w:val="24"/>
          <w:lang w:val="en-US"/>
        </w:rPr>
        <w:t xml:space="preserve"> the networking of computers </w:t>
      </w:r>
      <w:r w:rsidRPr="00085D36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s getting</w:t>
      </w:r>
      <w:r w:rsidR="00085D36">
        <w:rPr>
          <w:rFonts w:ascii="Arial" w:hAnsi="Arial" w:cs="Arial"/>
          <w:i/>
          <w:iCs/>
          <w:sz w:val="24"/>
          <w:szCs w:val="24"/>
          <w:lang w:val="en-US"/>
        </w:rPr>
        <w:t>, s</w:t>
      </w:r>
      <w:r w:rsidRPr="00603620">
        <w:rPr>
          <w:rFonts w:ascii="Arial" w:hAnsi="Arial" w:cs="Arial"/>
          <w:i/>
          <w:iCs/>
          <w:sz w:val="24"/>
          <w:szCs w:val="24"/>
          <w:lang w:val="en-US"/>
        </w:rPr>
        <w:t xml:space="preserve">uch </w:t>
      </w:r>
      <w:r w:rsidR="00085D36" w:rsidRPr="00603620">
        <w:rPr>
          <w:rFonts w:ascii="Arial" w:hAnsi="Arial" w:cs="Arial"/>
          <w:i/>
          <w:iCs/>
          <w:sz w:val="24"/>
          <w:szCs w:val="24"/>
          <w:lang w:val="en-US"/>
        </w:rPr>
        <w:t>that...</w:t>
      </w:r>
      <w:r w:rsidRPr="00603620">
        <w:rPr>
          <w:rFonts w:ascii="Arial" w:hAnsi="Arial" w:cs="Arial"/>
          <w:i/>
          <w:iCs/>
          <w:sz w:val="24"/>
          <w:szCs w:val="24"/>
          <w:lang w:val="en-US"/>
        </w:rPr>
        <w:t xml:space="preserve"> you know</w:t>
      </w:r>
      <w:r w:rsidR="00085D36">
        <w:rPr>
          <w:rFonts w:ascii="Arial" w:hAnsi="Arial" w:cs="Arial"/>
          <w:i/>
          <w:iCs/>
          <w:sz w:val="24"/>
          <w:szCs w:val="24"/>
          <w:lang w:val="en-US"/>
        </w:rPr>
        <w:t>…</w:t>
      </w:r>
      <w:r w:rsidRPr="00603620">
        <w:rPr>
          <w:rFonts w:ascii="Arial" w:hAnsi="Arial" w:cs="Arial"/>
          <w:i/>
          <w:iCs/>
          <w:sz w:val="24"/>
          <w:szCs w:val="24"/>
          <w:lang w:val="en-US"/>
        </w:rPr>
        <w:t>(TSK) almost anything's possible.</w:t>
      </w:r>
    </w:p>
    <w:p w14:paraId="36BBF918" w14:textId="35FF5FC5" w:rsidR="004F773C" w:rsidRPr="009B00EA" w:rsidRDefault="001456EC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JIM: </w:t>
      </w:r>
      <w:r w:rsidRPr="00A85945">
        <w:rPr>
          <w:rFonts w:ascii="Arial" w:hAnsi="Arial" w:cs="Arial"/>
          <w:i/>
          <w:iCs/>
          <w:sz w:val="24"/>
          <w:szCs w:val="24"/>
          <w:lang w:val="en-US"/>
        </w:rPr>
        <w:t xml:space="preserve">It's </w:t>
      </w:r>
      <w:r w:rsidRPr="00A8594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just matrixing</w:t>
      </w:r>
      <w:r w:rsidRPr="00A85945">
        <w:rPr>
          <w:rFonts w:ascii="Arial" w:hAnsi="Arial" w:cs="Arial"/>
          <w:i/>
          <w:iCs/>
          <w:sz w:val="24"/>
          <w:szCs w:val="24"/>
          <w:lang w:val="en-US"/>
        </w:rPr>
        <w:t xml:space="preserve">, and, </w:t>
      </w:r>
      <w:r w:rsidRPr="00A8594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just, con-constantly, building and building</w:t>
      </w:r>
      <w:r w:rsidRPr="00A85945">
        <w:rPr>
          <w:rFonts w:ascii="Arial" w:hAnsi="Arial" w:cs="Arial"/>
          <w:i/>
          <w:iCs/>
          <w:sz w:val="24"/>
          <w:szCs w:val="24"/>
          <w:lang w:val="en-US"/>
        </w:rPr>
        <w:t xml:space="preserve">, </w:t>
      </w:r>
      <w:r w:rsidR="002E53E3" w:rsidRPr="00A85945">
        <w:rPr>
          <w:rFonts w:ascii="Arial" w:hAnsi="Arial" w:cs="Arial"/>
          <w:i/>
          <w:iCs/>
          <w:sz w:val="24"/>
          <w:szCs w:val="24"/>
          <w:lang w:val="en-US"/>
        </w:rPr>
        <w:t>u</w:t>
      </w:r>
      <w:r w:rsidRPr="00A85945">
        <w:rPr>
          <w:rFonts w:ascii="Arial" w:hAnsi="Arial" w:cs="Arial"/>
          <w:i/>
          <w:iCs/>
          <w:sz w:val="24"/>
          <w:szCs w:val="24"/>
          <w:lang w:val="en-US"/>
        </w:rPr>
        <w:t>pon building upon building, on these complexities, and building controllers for them</w:t>
      </w:r>
      <w:r w:rsidR="002E53E3" w:rsidRPr="00A85945">
        <w:rPr>
          <w:rFonts w:ascii="Arial" w:hAnsi="Arial" w:cs="Arial"/>
          <w:i/>
          <w:iCs/>
          <w:sz w:val="24"/>
          <w:szCs w:val="24"/>
          <w:lang w:val="en-US"/>
        </w:rPr>
        <w:t>.</w:t>
      </w:r>
    </w:p>
    <w:p w14:paraId="126ACB07" w14:textId="6FE39544" w:rsidR="009B00EA" w:rsidRDefault="0096014E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 w:rsidRPr="00D137C8">
        <w:rPr>
          <w:rFonts w:ascii="Arial" w:hAnsi="Arial" w:cs="Arial"/>
          <w:sz w:val="24"/>
          <w:szCs w:val="24"/>
          <w:lang w:val="en-US"/>
        </w:rPr>
        <w:t>MICHAEL</w:t>
      </w:r>
      <w:r w:rsidR="00D137C8">
        <w:rPr>
          <w:rFonts w:ascii="Arial" w:hAnsi="Arial" w:cs="Arial"/>
          <w:sz w:val="24"/>
          <w:szCs w:val="24"/>
          <w:lang w:val="en-US"/>
        </w:rPr>
        <w:t xml:space="preserve">: </w:t>
      </w:r>
      <w:r w:rsidRPr="00D137C8">
        <w:rPr>
          <w:rFonts w:ascii="Arial" w:hAnsi="Arial" w:cs="Arial"/>
          <w:i/>
          <w:iCs/>
          <w:sz w:val="24"/>
          <w:szCs w:val="24"/>
          <w:lang w:val="en-US"/>
        </w:rPr>
        <w:t>And</w:t>
      </w:r>
      <w:r w:rsidRPr="0096014E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Pr="00D137C8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you're building</w:t>
      </w:r>
      <w:r w:rsidRPr="0096014E">
        <w:rPr>
          <w:rFonts w:ascii="Arial" w:hAnsi="Arial" w:cs="Arial"/>
          <w:i/>
          <w:iCs/>
          <w:sz w:val="24"/>
          <w:szCs w:val="24"/>
          <w:lang w:val="en-US"/>
        </w:rPr>
        <w:t xml:space="preserve"> on the</w:t>
      </w:r>
      <w:r w:rsidR="00D137C8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Pr="0096014E">
        <w:rPr>
          <w:rFonts w:ascii="Arial" w:hAnsi="Arial" w:cs="Arial"/>
          <w:i/>
          <w:iCs/>
          <w:sz w:val="24"/>
          <w:szCs w:val="24"/>
          <w:lang w:val="en-US"/>
        </w:rPr>
        <w:t>thoughts of your predecessors</w:t>
      </w:r>
      <w:r w:rsidR="00D137C8">
        <w:rPr>
          <w:rFonts w:ascii="Arial" w:hAnsi="Arial" w:cs="Arial"/>
          <w:i/>
          <w:iCs/>
          <w:sz w:val="24"/>
          <w:szCs w:val="24"/>
          <w:lang w:val="en-US"/>
        </w:rPr>
        <w:t>.</w:t>
      </w:r>
    </w:p>
    <w:p w14:paraId="7EBEF758" w14:textId="591B0A6B" w:rsidR="008F015A" w:rsidRPr="00A85945" w:rsidRDefault="00FD71BE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ICHEAL:</w:t>
      </w:r>
      <w:r w:rsidR="00AA7B13">
        <w:rPr>
          <w:rFonts w:ascii="Arial" w:hAnsi="Arial" w:cs="Arial"/>
          <w:sz w:val="24"/>
          <w:szCs w:val="24"/>
          <w:lang w:val="en-US"/>
        </w:rPr>
        <w:t xml:space="preserve"> </w:t>
      </w:r>
      <w:r w:rsidR="008B0086" w:rsidRPr="00A85945">
        <w:rPr>
          <w:rFonts w:ascii="Arial" w:hAnsi="Arial" w:cs="Arial"/>
          <w:i/>
          <w:iCs/>
          <w:sz w:val="24"/>
          <w:szCs w:val="24"/>
          <w:lang w:val="en-US"/>
        </w:rPr>
        <w:t>...</w:t>
      </w:r>
      <w:r w:rsidR="008B0086" w:rsidRPr="00A8594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t's becoming like we're shaping</w:t>
      </w:r>
      <w:r w:rsidR="008B0086" w:rsidRPr="00A85945">
        <w:rPr>
          <w:rFonts w:ascii="Arial" w:hAnsi="Arial" w:cs="Arial"/>
          <w:i/>
          <w:iCs/>
          <w:sz w:val="24"/>
          <w:szCs w:val="24"/>
          <w:lang w:val="en-US"/>
        </w:rPr>
        <w:t>... our destiny, ourselves</w:t>
      </w:r>
      <w:r w:rsidR="00AA7B13" w:rsidRPr="00A85945">
        <w:rPr>
          <w:rFonts w:ascii="Arial" w:hAnsi="Arial" w:cs="Arial"/>
          <w:i/>
          <w:iCs/>
          <w:sz w:val="24"/>
          <w:szCs w:val="24"/>
          <w:lang w:val="en-US"/>
        </w:rPr>
        <w:t>, uh…</w:t>
      </w:r>
      <w:r w:rsidR="008B0086" w:rsidRPr="00A85945">
        <w:rPr>
          <w:rFonts w:ascii="Arial" w:hAnsi="Arial" w:cs="Arial"/>
          <w:i/>
          <w:iCs/>
          <w:sz w:val="24"/>
          <w:szCs w:val="24"/>
          <w:lang w:val="en-US"/>
        </w:rPr>
        <w:t>with this technology</w:t>
      </w:r>
      <w:r w:rsidR="00C72B89" w:rsidRPr="00A85945">
        <w:rPr>
          <w:rFonts w:ascii="Arial" w:hAnsi="Arial" w:cs="Arial"/>
          <w:i/>
          <w:iCs/>
          <w:sz w:val="24"/>
          <w:szCs w:val="24"/>
          <w:lang w:val="en-US"/>
        </w:rPr>
        <w:t>.</w:t>
      </w:r>
    </w:p>
    <w:p w14:paraId="2078CFAC" w14:textId="25970085" w:rsidR="00C72B89" w:rsidRPr="004506DF" w:rsidRDefault="004506DF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JIM</w:t>
      </w:r>
      <w:r w:rsidRPr="00A85945">
        <w:rPr>
          <w:rFonts w:ascii="Arial" w:hAnsi="Arial" w:cs="Arial"/>
          <w:i/>
          <w:iCs/>
          <w:sz w:val="24"/>
          <w:szCs w:val="24"/>
          <w:lang w:val="en-US"/>
        </w:rPr>
        <w:t xml:space="preserve">: </w:t>
      </w:r>
      <w:r w:rsidRPr="00A8594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 xml:space="preserve">I've always been </w:t>
      </w:r>
      <w:r w:rsidRPr="00A85945">
        <w:rPr>
          <w:rFonts w:ascii="Arial" w:hAnsi="Arial" w:cs="Arial"/>
          <w:i/>
          <w:iCs/>
          <w:sz w:val="24"/>
          <w:szCs w:val="24"/>
          <w:lang w:val="en-US"/>
        </w:rPr>
        <w:t>on a…kind of a crusade...for scientific, uh, responsibility</w:t>
      </w:r>
      <w:r w:rsidRPr="004506DF">
        <w:rPr>
          <w:rFonts w:ascii="Arial" w:hAnsi="Arial" w:cs="Arial"/>
          <w:sz w:val="24"/>
          <w:szCs w:val="24"/>
          <w:lang w:val="en-US"/>
        </w:rPr>
        <w:t>.</w:t>
      </w:r>
    </w:p>
    <w:p w14:paraId="05F5C9D8" w14:textId="42389419" w:rsidR="00A85945" w:rsidRDefault="0055778B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JIM: </w:t>
      </w:r>
      <w:r w:rsidRPr="002D126A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 xml:space="preserve">It might have started </w:t>
      </w:r>
      <w:r w:rsidRPr="002D126A">
        <w:rPr>
          <w:rFonts w:ascii="Arial" w:hAnsi="Arial" w:cs="Arial"/>
          <w:i/>
          <w:iCs/>
          <w:sz w:val="24"/>
          <w:szCs w:val="24"/>
          <w:lang w:val="en-US"/>
        </w:rPr>
        <w:t>a chain reaction that just blew up the whole earth</w:t>
      </w:r>
      <w:r w:rsidR="002D126A" w:rsidRPr="002D126A">
        <w:rPr>
          <w:rFonts w:ascii="Arial" w:hAnsi="Arial" w:cs="Arial"/>
          <w:i/>
          <w:iCs/>
          <w:sz w:val="24"/>
          <w:szCs w:val="24"/>
          <w:lang w:val="en-US"/>
        </w:rPr>
        <w:t xml:space="preserve">. That’s </w:t>
      </w:r>
      <w:r w:rsidRPr="002D126A">
        <w:rPr>
          <w:rFonts w:ascii="Arial" w:hAnsi="Arial" w:cs="Arial"/>
          <w:i/>
          <w:iCs/>
          <w:sz w:val="24"/>
          <w:szCs w:val="24"/>
          <w:lang w:val="en-US"/>
        </w:rPr>
        <w:t>right</w:t>
      </w:r>
      <w:r w:rsidR="002D126A" w:rsidRPr="002D126A">
        <w:rPr>
          <w:rFonts w:ascii="Arial" w:hAnsi="Arial" w:cs="Arial"/>
          <w:i/>
          <w:iCs/>
          <w:sz w:val="24"/>
          <w:szCs w:val="24"/>
          <w:lang w:val="en-US"/>
        </w:rPr>
        <w:t>…a</w:t>
      </w:r>
      <w:r w:rsidRPr="002D126A">
        <w:rPr>
          <w:rFonts w:ascii="Arial" w:hAnsi="Arial" w:cs="Arial"/>
          <w:i/>
          <w:iCs/>
          <w:sz w:val="24"/>
          <w:szCs w:val="24"/>
          <w:lang w:val="en-US"/>
        </w:rPr>
        <w:t xml:space="preserve">nd </w:t>
      </w:r>
      <w:r w:rsidRPr="002D126A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t might very well still have started</w:t>
      </w:r>
      <w:r w:rsidRPr="002D126A">
        <w:rPr>
          <w:rFonts w:ascii="Arial" w:hAnsi="Arial" w:cs="Arial"/>
          <w:i/>
          <w:iCs/>
          <w:sz w:val="24"/>
          <w:szCs w:val="24"/>
          <w:lang w:val="en-US"/>
        </w:rPr>
        <w:t xml:space="preserve"> that chain reaction.</w:t>
      </w:r>
    </w:p>
    <w:p w14:paraId="13C5BA73" w14:textId="77567C32" w:rsidR="002D126A" w:rsidRPr="00BA3524" w:rsidRDefault="00296B3F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JIM:</w:t>
      </w:r>
      <w:r w:rsidR="00BA3524">
        <w:rPr>
          <w:rFonts w:ascii="Arial" w:hAnsi="Arial" w:cs="Arial"/>
          <w:sz w:val="24"/>
          <w:szCs w:val="24"/>
          <w:lang w:val="en-US"/>
        </w:rPr>
        <w:t xml:space="preserve"> </w:t>
      </w:r>
      <w:r w:rsidR="00BA3524" w:rsidRPr="00F37618">
        <w:rPr>
          <w:rFonts w:ascii="Arial" w:hAnsi="Arial" w:cs="Arial"/>
          <w:i/>
          <w:iCs/>
          <w:sz w:val="24"/>
          <w:szCs w:val="24"/>
          <w:lang w:val="en-US"/>
        </w:rPr>
        <w:t xml:space="preserve">Except that the universe is such a complex phenomenon, that it's so deep, it's for, f- the fabric that </w:t>
      </w:r>
      <w:r w:rsidR="00BA3524" w:rsidRPr="00F37618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we are witnessing</w:t>
      </w:r>
      <w:r w:rsidR="00BA3524" w:rsidRPr="00F37618">
        <w:rPr>
          <w:rFonts w:ascii="Arial" w:hAnsi="Arial" w:cs="Arial"/>
          <w:i/>
          <w:iCs/>
          <w:sz w:val="24"/>
          <w:szCs w:val="24"/>
          <w:lang w:val="en-US"/>
        </w:rPr>
        <w:t>…through m- science.</w:t>
      </w:r>
    </w:p>
    <w:p w14:paraId="492EA378" w14:textId="67C4FCB5" w:rsidR="006707E2" w:rsidRPr="00032913" w:rsidRDefault="00E441E5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MICHEAL: </w:t>
      </w:r>
      <w:r w:rsidR="00032913" w:rsidRPr="00032913">
        <w:rPr>
          <w:rFonts w:ascii="Arial" w:hAnsi="Arial" w:cs="Arial"/>
          <w:i/>
          <w:iCs/>
          <w:sz w:val="24"/>
          <w:szCs w:val="24"/>
          <w:lang w:val="en-US"/>
        </w:rPr>
        <w:t xml:space="preserve">And gangs </w:t>
      </w:r>
      <w:r w:rsidR="00032913" w:rsidRPr="00032913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are coming back, now</w:t>
      </w:r>
      <w:r w:rsidR="00032913" w:rsidRPr="00032913">
        <w:rPr>
          <w:rFonts w:ascii="Arial" w:hAnsi="Arial" w:cs="Arial"/>
          <w:i/>
          <w:iCs/>
          <w:sz w:val="24"/>
          <w:szCs w:val="24"/>
          <w:lang w:val="en-US"/>
        </w:rPr>
        <w:t>, you know?</w:t>
      </w:r>
    </w:p>
    <w:p w14:paraId="59064852" w14:textId="7B0E25A2" w:rsidR="00032913" w:rsidRPr="005A6EB0" w:rsidRDefault="001E4E41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MICHEAL: </w:t>
      </w:r>
      <w:r w:rsidRPr="005A6EB0">
        <w:rPr>
          <w:rFonts w:ascii="Arial" w:hAnsi="Arial" w:cs="Arial"/>
          <w:i/>
          <w:iCs/>
          <w:sz w:val="24"/>
          <w:szCs w:val="24"/>
          <w:lang w:val="en-US"/>
        </w:rPr>
        <w:t>And knowledge</w:t>
      </w:r>
      <w:r w:rsidR="005A6EB0" w:rsidRPr="005A6EB0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Pr="005A6EB0">
        <w:rPr>
          <w:rFonts w:ascii="Arial" w:hAnsi="Arial" w:cs="Arial"/>
          <w:i/>
          <w:iCs/>
          <w:sz w:val="24"/>
          <w:szCs w:val="24"/>
          <w:lang w:val="en-US"/>
        </w:rPr>
        <w:t>and</w:t>
      </w:r>
      <w:r w:rsidR="005A6EB0" w:rsidRPr="005A6EB0">
        <w:rPr>
          <w:rFonts w:ascii="Arial" w:hAnsi="Arial" w:cs="Arial"/>
          <w:i/>
          <w:iCs/>
          <w:sz w:val="24"/>
          <w:szCs w:val="24"/>
          <w:lang w:val="en-US"/>
        </w:rPr>
        <w:t>,</w:t>
      </w:r>
      <w:r w:rsidRPr="005A6EB0">
        <w:rPr>
          <w:rFonts w:ascii="Arial" w:hAnsi="Arial" w:cs="Arial"/>
          <w:i/>
          <w:iCs/>
          <w:sz w:val="24"/>
          <w:szCs w:val="24"/>
          <w:lang w:val="en-US"/>
        </w:rPr>
        <w:t xml:space="preserve"> and</w:t>
      </w:r>
      <w:r w:rsidR="005A6EB0" w:rsidRPr="005A6EB0">
        <w:rPr>
          <w:rFonts w:ascii="Arial" w:hAnsi="Arial" w:cs="Arial"/>
          <w:i/>
          <w:iCs/>
          <w:sz w:val="24"/>
          <w:szCs w:val="24"/>
          <w:lang w:val="en-US"/>
        </w:rPr>
        <w:t xml:space="preserve"> ...</w:t>
      </w:r>
      <w:r w:rsidRPr="005A6EB0">
        <w:rPr>
          <w:rFonts w:ascii="Arial" w:hAnsi="Arial" w:cs="Arial"/>
          <w:i/>
          <w:iCs/>
          <w:sz w:val="24"/>
          <w:szCs w:val="24"/>
          <w:lang w:val="en-US"/>
        </w:rPr>
        <w:t xml:space="preserve"> the pursuit of um…spirituality... </w:t>
      </w:r>
      <w:r w:rsidRPr="005A6EB0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 xml:space="preserve">has taken [on] </w:t>
      </w:r>
      <w:r w:rsidRPr="005A6EB0">
        <w:rPr>
          <w:rFonts w:ascii="Arial" w:hAnsi="Arial" w:cs="Arial"/>
          <w:i/>
          <w:iCs/>
          <w:sz w:val="24"/>
          <w:szCs w:val="24"/>
          <w:lang w:val="en-US"/>
        </w:rPr>
        <w:t>many forms</w:t>
      </w:r>
      <w:r w:rsidR="005A6EB0" w:rsidRPr="005A6EB0">
        <w:rPr>
          <w:rFonts w:ascii="Arial" w:hAnsi="Arial" w:cs="Arial"/>
          <w:i/>
          <w:iCs/>
          <w:sz w:val="24"/>
          <w:szCs w:val="24"/>
          <w:lang w:val="en-US"/>
        </w:rPr>
        <w:t>.</w:t>
      </w:r>
    </w:p>
    <w:p w14:paraId="6C77A2D4" w14:textId="22AAC167" w:rsidR="005A6EB0" w:rsidRDefault="004B246F" w:rsidP="004F77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JIM</w:t>
      </w:r>
      <w:r w:rsidRPr="004B246F">
        <w:rPr>
          <w:rFonts w:ascii="Arial" w:hAnsi="Arial" w:cs="Arial"/>
          <w:b/>
          <w:bCs/>
          <w:sz w:val="24"/>
          <w:szCs w:val="24"/>
          <w:lang w:val="en-US"/>
        </w:rPr>
        <w:t>:</w:t>
      </w:r>
      <w:r w:rsidRPr="004B246F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 xml:space="preserve"> I've been watching</w:t>
      </w:r>
      <w:r w:rsidRPr="004B246F">
        <w:rPr>
          <w:rFonts w:ascii="Arial" w:hAnsi="Arial" w:cs="Arial"/>
          <w:i/>
          <w:iCs/>
          <w:sz w:val="24"/>
          <w:szCs w:val="24"/>
          <w:lang w:val="en-US"/>
        </w:rPr>
        <w:t xml:space="preserve"> Two Thousand and One </w:t>
      </w:r>
      <w:r w:rsidRPr="004B246F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lately</w:t>
      </w:r>
      <w:r w:rsidRPr="004B246F">
        <w:rPr>
          <w:rFonts w:ascii="Arial" w:hAnsi="Arial" w:cs="Arial"/>
          <w:i/>
          <w:iCs/>
          <w:sz w:val="24"/>
          <w:szCs w:val="24"/>
          <w:lang w:val="en-US"/>
        </w:rPr>
        <w:t>. You know?</w:t>
      </w:r>
    </w:p>
    <w:p w14:paraId="5C43BA61" w14:textId="797CF518" w:rsidR="00B63602" w:rsidRPr="00D91745" w:rsidRDefault="00D91745" w:rsidP="00D91745">
      <w:pPr>
        <w:ind w:left="705"/>
        <w:jc w:val="both"/>
        <w:rPr>
          <w:rFonts w:ascii="Arial" w:hAnsi="Arial" w:cs="Arial"/>
          <w:b/>
          <w:bCs/>
          <w:sz w:val="24"/>
          <w:szCs w:val="24"/>
        </w:rPr>
      </w:pPr>
      <w:r w:rsidRPr="00D91745">
        <w:rPr>
          <w:rFonts w:ascii="Arial" w:hAnsi="Arial" w:cs="Arial"/>
          <w:b/>
          <w:bCs/>
          <w:sz w:val="24"/>
          <w:szCs w:val="24"/>
        </w:rPr>
        <w:t>[Fim da transcrição]</w:t>
      </w:r>
    </w:p>
    <w:p w14:paraId="1C0C25D8" w14:textId="77777777" w:rsidR="006C7931" w:rsidRPr="006C7931" w:rsidRDefault="00B01871" w:rsidP="006C7931">
      <w:pPr>
        <w:pStyle w:val="Ttulo4"/>
        <w:shd w:val="clear" w:color="auto" w:fill="FFFFFF"/>
        <w:spacing w:before="319" w:beforeAutospacing="0" w:after="319" w:afterAutospacing="0"/>
        <w:jc w:val="both"/>
        <w:rPr>
          <w:rStyle w:val="nfase"/>
          <w:rFonts w:ascii="Arial" w:hAnsi="Arial" w:cs="Arial"/>
          <w:i w:val="0"/>
          <w:iCs w:val="0"/>
          <w:lang w:val="en-US"/>
        </w:rPr>
      </w:pPr>
      <w:r w:rsidRPr="00E25374">
        <w:rPr>
          <w:rFonts w:ascii="Arial" w:hAnsi="Arial" w:cs="Arial"/>
        </w:rPr>
        <w:t>SBC015 </w:t>
      </w:r>
      <w:proofErr w:type="spellStart"/>
      <w:r w:rsidRPr="00E25374">
        <w:rPr>
          <w:rStyle w:val="nfase"/>
          <w:rFonts w:ascii="Arial" w:hAnsi="Arial" w:cs="Arial"/>
        </w:rPr>
        <w:t>Deadly</w:t>
      </w:r>
      <w:proofErr w:type="spellEnd"/>
      <w:r w:rsidRPr="00E25374">
        <w:rPr>
          <w:rStyle w:val="nfase"/>
          <w:rFonts w:ascii="Arial" w:hAnsi="Arial" w:cs="Arial"/>
        </w:rPr>
        <w:t xml:space="preserve"> </w:t>
      </w:r>
      <w:proofErr w:type="spellStart"/>
      <w:r w:rsidRPr="00E25374">
        <w:rPr>
          <w:rStyle w:val="nfase"/>
          <w:rFonts w:ascii="Arial" w:hAnsi="Arial" w:cs="Arial"/>
        </w:rPr>
        <w:t>Diseases</w:t>
      </w:r>
      <w:proofErr w:type="spellEnd"/>
      <w:r w:rsidRPr="00E25374">
        <w:rPr>
          <w:rStyle w:val="nfase"/>
          <w:rFonts w:ascii="Arial" w:hAnsi="Arial" w:cs="Arial"/>
        </w:rPr>
        <w:t xml:space="preserve"> </w:t>
      </w:r>
      <w:r w:rsidRPr="00E25374">
        <w:rPr>
          <w:rStyle w:val="nfase"/>
          <w:rFonts w:ascii="Arial" w:hAnsi="Arial" w:cs="Arial"/>
          <w:i w:val="0"/>
          <w:iCs w:val="0"/>
        </w:rPr>
        <w:t xml:space="preserve">(Conversa casual entre três amigos </w:t>
      </w:r>
      <w:r w:rsidR="00D941CB" w:rsidRPr="00E25374">
        <w:rPr>
          <w:rStyle w:val="nfase"/>
          <w:rFonts w:ascii="Arial" w:hAnsi="Arial" w:cs="Arial"/>
          <w:i w:val="0"/>
          <w:iCs w:val="0"/>
        </w:rPr>
        <w:t xml:space="preserve">gravada em Los Angeles, Califórnia. Os participantes são </w:t>
      </w:r>
      <w:r w:rsidR="00F14543" w:rsidRPr="00E25374">
        <w:rPr>
          <w:rStyle w:val="nfase"/>
          <w:rFonts w:ascii="Arial" w:hAnsi="Arial" w:cs="Arial"/>
          <w:i w:val="0"/>
          <w:iCs w:val="0"/>
        </w:rPr>
        <w:t xml:space="preserve">o casal </w:t>
      </w:r>
      <w:r w:rsidR="00D941CB" w:rsidRPr="00E25374">
        <w:rPr>
          <w:rStyle w:val="nfase"/>
          <w:rFonts w:ascii="Arial" w:hAnsi="Arial" w:cs="Arial"/>
          <w:i w:val="0"/>
          <w:iCs w:val="0"/>
        </w:rPr>
        <w:t xml:space="preserve">Ken </w:t>
      </w:r>
      <w:r w:rsidR="00F14543" w:rsidRPr="00E25374">
        <w:rPr>
          <w:rStyle w:val="nfase"/>
          <w:rFonts w:ascii="Arial" w:hAnsi="Arial" w:cs="Arial"/>
          <w:i w:val="0"/>
          <w:iCs w:val="0"/>
        </w:rPr>
        <w:t xml:space="preserve">e Joanne, e uma amiga deles, Lenore. </w:t>
      </w:r>
      <w:proofErr w:type="spellStart"/>
      <w:r w:rsidR="00AA74AC" w:rsidRPr="00C47CB6">
        <w:rPr>
          <w:rStyle w:val="nfase"/>
          <w:rFonts w:ascii="Arial" w:hAnsi="Arial" w:cs="Arial"/>
          <w:i w:val="0"/>
          <w:iCs w:val="0"/>
          <w:lang w:val="en-US"/>
        </w:rPr>
        <w:t>Idades</w:t>
      </w:r>
      <w:proofErr w:type="spellEnd"/>
      <w:r w:rsidR="00AA74AC" w:rsidRPr="00C47CB6">
        <w:rPr>
          <w:rStyle w:val="nfase"/>
          <w:rFonts w:ascii="Arial" w:hAnsi="Arial" w:cs="Arial"/>
          <w:i w:val="0"/>
          <w:iCs w:val="0"/>
          <w:lang w:val="en-US"/>
        </w:rPr>
        <w:t xml:space="preserve"> </w:t>
      </w:r>
      <w:proofErr w:type="spellStart"/>
      <w:r w:rsidR="00AA74AC" w:rsidRPr="00C47CB6">
        <w:rPr>
          <w:rStyle w:val="nfase"/>
          <w:rFonts w:ascii="Arial" w:hAnsi="Arial" w:cs="Arial"/>
          <w:i w:val="0"/>
          <w:iCs w:val="0"/>
          <w:lang w:val="en-US"/>
        </w:rPr>
        <w:t>não</w:t>
      </w:r>
      <w:proofErr w:type="spellEnd"/>
      <w:r w:rsidR="00AA74AC" w:rsidRPr="00C47CB6">
        <w:rPr>
          <w:rStyle w:val="nfase"/>
          <w:rFonts w:ascii="Arial" w:hAnsi="Arial" w:cs="Arial"/>
          <w:i w:val="0"/>
          <w:iCs w:val="0"/>
          <w:lang w:val="en-US"/>
        </w:rPr>
        <w:t xml:space="preserve"> </w:t>
      </w:r>
      <w:proofErr w:type="spellStart"/>
      <w:r w:rsidR="00AA74AC" w:rsidRPr="00C47CB6">
        <w:rPr>
          <w:rStyle w:val="nfase"/>
          <w:rFonts w:ascii="Arial" w:hAnsi="Arial" w:cs="Arial"/>
          <w:i w:val="0"/>
          <w:iCs w:val="0"/>
          <w:lang w:val="en-US"/>
        </w:rPr>
        <w:t>foram</w:t>
      </w:r>
      <w:proofErr w:type="spellEnd"/>
      <w:r w:rsidR="00AA74AC" w:rsidRPr="00C47CB6">
        <w:rPr>
          <w:rStyle w:val="nfase"/>
          <w:rFonts w:ascii="Arial" w:hAnsi="Arial" w:cs="Arial"/>
          <w:i w:val="0"/>
          <w:iCs w:val="0"/>
          <w:lang w:val="en-US"/>
        </w:rPr>
        <w:t xml:space="preserve"> </w:t>
      </w:r>
      <w:proofErr w:type="spellStart"/>
      <w:r w:rsidR="00AA74AC" w:rsidRPr="00C47CB6">
        <w:rPr>
          <w:rStyle w:val="nfase"/>
          <w:rFonts w:ascii="Arial" w:hAnsi="Arial" w:cs="Arial"/>
          <w:i w:val="0"/>
          <w:iCs w:val="0"/>
          <w:lang w:val="en-US"/>
        </w:rPr>
        <w:t>informadas</w:t>
      </w:r>
      <w:proofErr w:type="spellEnd"/>
      <w:r w:rsidR="00AA74AC" w:rsidRPr="00C47CB6">
        <w:rPr>
          <w:rStyle w:val="nfase"/>
          <w:rFonts w:ascii="Arial" w:hAnsi="Arial" w:cs="Arial"/>
          <w:i w:val="0"/>
          <w:iCs w:val="0"/>
          <w:lang w:val="en-US"/>
        </w:rPr>
        <w:t>).</w:t>
      </w:r>
    </w:p>
    <w:p w14:paraId="4DCB3269" w14:textId="46611C09" w:rsidR="006F408C" w:rsidRPr="002544BF" w:rsidRDefault="00207567" w:rsidP="0017295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  <w:lang w:val="en-US"/>
        </w:rPr>
      </w:pPr>
      <w:r w:rsidRPr="002544BF">
        <w:rPr>
          <w:rFonts w:ascii="Arial" w:hAnsi="Arial" w:cs="Arial"/>
          <w:sz w:val="24"/>
          <w:szCs w:val="24"/>
          <w:lang w:val="en-US"/>
        </w:rPr>
        <w:t>LENORE:</w:t>
      </w:r>
      <w:r w:rsidR="002544BF" w:rsidRPr="002544BF">
        <w:rPr>
          <w:rFonts w:ascii="Arial" w:hAnsi="Arial" w:cs="Arial"/>
          <w:sz w:val="24"/>
          <w:szCs w:val="24"/>
          <w:lang w:val="en-US"/>
        </w:rPr>
        <w:t xml:space="preserve"> </w:t>
      </w:r>
      <w:r w:rsidR="002544BF" w:rsidRPr="002544BF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How long has it been</w:t>
      </w:r>
      <w:r w:rsidR="002544BF" w:rsidRPr="002544BF">
        <w:rPr>
          <w:rFonts w:ascii="Arial" w:hAnsi="Arial" w:cs="Arial"/>
          <w:i/>
          <w:iCs/>
          <w:sz w:val="24"/>
          <w:szCs w:val="24"/>
          <w:lang w:val="en-US"/>
        </w:rPr>
        <w:t xml:space="preserve"> illegal for Americans to-</w:t>
      </w:r>
    </w:p>
    <w:p w14:paraId="63885D67" w14:textId="1CA2D0BE" w:rsidR="002544BF" w:rsidRPr="003C724C" w:rsidRDefault="00863C1F" w:rsidP="0017295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KEN:</w:t>
      </w:r>
      <w:r w:rsidRPr="00863C1F">
        <w:rPr>
          <w:rFonts w:ascii="Arial" w:hAnsi="Arial" w:cs="Arial"/>
          <w:sz w:val="24"/>
          <w:szCs w:val="24"/>
          <w:lang w:val="en-US"/>
        </w:rPr>
        <w:t xml:space="preserve"> </w:t>
      </w:r>
      <w:r w:rsidR="003C724C" w:rsidRPr="003C724C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</w:t>
      </w:r>
      <w:r w:rsidRPr="003C724C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s b</w:t>
      </w:r>
      <w:r w:rsidR="003C724C" w:rsidRPr="003C724C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een</w:t>
      </w:r>
      <w:r w:rsidR="003C724C" w:rsidRPr="003C724C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Pr="003C724C">
        <w:rPr>
          <w:rFonts w:ascii="Arial" w:hAnsi="Arial" w:cs="Arial"/>
          <w:i/>
          <w:iCs/>
          <w:sz w:val="24"/>
          <w:szCs w:val="24"/>
          <w:lang w:val="en-US"/>
        </w:rPr>
        <w:t>crawling with the CIA.</w:t>
      </w:r>
    </w:p>
    <w:p w14:paraId="1DC5F93E" w14:textId="24A262B8" w:rsidR="00F479CB" w:rsidRPr="00F37CDD" w:rsidRDefault="00160DDA" w:rsidP="0017295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KEN: </w:t>
      </w:r>
      <w:r w:rsidR="00F37CDD" w:rsidRPr="00F37CDD">
        <w:rPr>
          <w:rFonts w:ascii="Arial" w:hAnsi="Arial" w:cs="Arial"/>
          <w:i/>
          <w:iCs/>
          <w:sz w:val="24"/>
          <w:szCs w:val="24"/>
          <w:lang w:val="en-US"/>
        </w:rPr>
        <w:t xml:space="preserve">But the whole town </w:t>
      </w:r>
      <w:r w:rsidR="00F37CDD" w:rsidRPr="00F37CDD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still has</w:t>
      </w:r>
      <w:r w:rsidR="00F37CDD" w:rsidRPr="00F37CDD">
        <w:rPr>
          <w:rFonts w:ascii="Arial" w:hAnsi="Arial" w:cs="Arial"/>
          <w:i/>
          <w:iCs/>
          <w:sz w:val="24"/>
          <w:szCs w:val="24"/>
          <w:lang w:val="en-US"/>
        </w:rPr>
        <w:t xml:space="preserve"> the old Mexican plaza</w:t>
      </w:r>
      <w:r w:rsidR="00F37CDD">
        <w:rPr>
          <w:rFonts w:ascii="Arial" w:hAnsi="Arial" w:cs="Arial"/>
          <w:sz w:val="24"/>
          <w:szCs w:val="24"/>
          <w:lang w:val="en-US"/>
        </w:rPr>
        <w:t>.</w:t>
      </w:r>
    </w:p>
    <w:p w14:paraId="24666E91" w14:textId="71AF0D32" w:rsidR="005E683C" w:rsidRPr="008236A6" w:rsidRDefault="00352AF8" w:rsidP="0017295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JOANNE:</w:t>
      </w:r>
      <w:r w:rsidR="008236A6" w:rsidRPr="008236A6">
        <w:rPr>
          <w:rFonts w:ascii="Arial" w:hAnsi="Arial" w:cs="Arial"/>
          <w:sz w:val="24"/>
          <w:szCs w:val="24"/>
          <w:lang w:val="en-US"/>
        </w:rPr>
        <w:t xml:space="preserve"> </w:t>
      </w:r>
      <w:r w:rsidR="008236A6" w:rsidRPr="008236A6">
        <w:rPr>
          <w:rFonts w:ascii="Arial" w:hAnsi="Arial" w:cs="Arial"/>
          <w:i/>
          <w:iCs/>
          <w:sz w:val="24"/>
          <w:szCs w:val="24"/>
          <w:lang w:val="en-US"/>
        </w:rPr>
        <w:t xml:space="preserve">So, </w:t>
      </w:r>
      <w:r w:rsidR="008236A6" w:rsidRPr="008236A6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-I'm still</w:t>
      </w:r>
      <w:r w:rsidR="008236A6" w:rsidRPr="008236A6">
        <w:rPr>
          <w:rFonts w:ascii="Arial" w:hAnsi="Arial" w:cs="Arial"/>
          <w:i/>
          <w:iCs/>
          <w:sz w:val="24"/>
          <w:szCs w:val="24"/>
          <w:lang w:val="en-US"/>
        </w:rPr>
        <w:t xml:space="preserve"> here.</w:t>
      </w:r>
    </w:p>
    <w:p w14:paraId="2D620D72" w14:textId="5F31717F" w:rsidR="008236A6" w:rsidRPr="00DA0B43" w:rsidRDefault="00DA0B43" w:rsidP="0017295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JOANNE:</w:t>
      </w:r>
      <w:r w:rsidRPr="00DA0B43">
        <w:rPr>
          <w:rFonts w:ascii="Arial" w:hAnsi="Arial" w:cs="Arial"/>
          <w:sz w:val="24"/>
          <w:szCs w:val="24"/>
          <w:lang w:val="en-US"/>
        </w:rPr>
        <w:t xml:space="preserve"> </w:t>
      </w:r>
      <w:r w:rsidRPr="00DA0B43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He's still</w:t>
      </w:r>
      <w:r w:rsidRPr="00DA0B43">
        <w:rPr>
          <w:rFonts w:ascii="Arial" w:hAnsi="Arial" w:cs="Arial"/>
          <w:i/>
          <w:iCs/>
          <w:sz w:val="24"/>
          <w:szCs w:val="24"/>
          <w:lang w:val="en-US"/>
        </w:rPr>
        <w:t xml:space="preserve"> as healthy as an ox.</w:t>
      </w:r>
    </w:p>
    <w:p w14:paraId="42D56BAB" w14:textId="7AA12E26" w:rsidR="00DA0B43" w:rsidRDefault="00340ACA" w:rsidP="0017295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JOANNE:</w:t>
      </w:r>
      <w:r w:rsidR="009E0C55">
        <w:rPr>
          <w:rFonts w:ascii="Arial" w:hAnsi="Arial" w:cs="Arial"/>
          <w:sz w:val="24"/>
          <w:szCs w:val="24"/>
          <w:lang w:val="en-US"/>
        </w:rPr>
        <w:t xml:space="preserve"> </w:t>
      </w:r>
      <w:commentRangeStart w:id="0"/>
      <w:r w:rsidR="009E0C55" w:rsidRPr="009E0C5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He works</w:t>
      </w:r>
      <w:r w:rsidR="009E0C55" w:rsidRPr="009E0C55">
        <w:rPr>
          <w:rFonts w:ascii="Arial" w:hAnsi="Arial" w:cs="Arial"/>
          <w:i/>
          <w:iCs/>
          <w:sz w:val="24"/>
          <w:szCs w:val="24"/>
          <w:lang w:val="en-US"/>
        </w:rPr>
        <w:t xml:space="preserve"> hard…</w:t>
      </w:r>
      <w:r w:rsidR="009E0C55" w:rsidRPr="009E0C5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he plays</w:t>
      </w:r>
      <w:r w:rsidR="009E0C55" w:rsidRPr="009E0C55">
        <w:rPr>
          <w:rFonts w:ascii="Arial" w:hAnsi="Arial" w:cs="Arial"/>
          <w:i/>
          <w:iCs/>
          <w:sz w:val="24"/>
          <w:szCs w:val="24"/>
          <w:lang w:val="en-US"/>
        </w:rPr>
        <w:t xml:space="preserve"> hard</w:t>
      </w:r>
      <w:commentRangeEnd w:id="0"/>
      <w:r w:rsidR="0073133F">
        <w:rPr>
          <w:rStyle w:val="Refdecomentrio"/>
        </w:rPr>
        <w:commentReference w:id="0"/>
      </w:r>
      <w:r w:rsidR="009E0C55" w:rsidRPr="009E0C55">
        <w:rPr>
          <w:rFonts w:ascii="Arial" w:hAnsi="Arial" w:cs="Arial"/>
          <w:i/>
          <w:iCs/>
          <w:sz w:val="24"/>
          <w:szCs w:val="24"/>
          <w:lang w:val="en-US"/>
        </w:rPr>
        <w:t>.</w:t>
      </w:r>
    </w:p>
    <w:p w14:paraId="4F26194D" w14:textId="0EB11CDD" w:rsidR="009E0C55" w:rsidRDefault="00C838DD" w:rsidP="0017295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JOANNE: </w:t>
      </w:r>
      <w:r w:rsidRPr="00C838DD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Yet he's still</w:t>
      </w:r>
      <w:r w:rsidRPr="00C838DD">
        <w:rPr>
          <w:rFonts w:ascii="Arial" w:hAnsi="Arial" w:cs="Arial"/>
          <w:i/>
          <w:iCs/>
          <w:sz w:val="24"/>
          <w:szCs w:val="24"/>
          <w:lang w:val="en-US"/>
        </w:rPr>
        <w:t xml:space="preserve"> healthy.</w:t>
      </w:r>
    </w:p>
    <w:p w14:paraId="74EF2643" w14:textId="214F1EA7" w:rsidR="00C838DD" w:rsidRPr="001711AF" w:rsidRDefault="00743A0E" w:rsidP="00172952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LENORE:</w:t>
      </w:r>
      <w:r w:rsidR="001711AF">
        <w:rPr>
          <w:rFonts w:ascii="Arial" w:hAnsi="Arial" w:cs="Arial"/>
          <w:sz w:val="24"/>
          <w:szCs w:val="24"/>
          <w:lang w:val="en-US"/>
        </w:rPr>
        <w:t xml:space="preserve"> </w:t>
      </w:r>
      <w:r w:rsidR="001711AF" w:rsidRPr="001711AF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He still lives</w:t>
      </w:r>
      <w:r w:rsidR="001711AF" w:rsidRPr="001711AF">
        <w:rPr>
          <w:rFonts w:ascii="Arial" w:hAnsi="Arial" w:cs="Arial"/>
          <w:i/>
          <w:iCs/>
          <w:sz w:val="24"/>
          <w:szCs w:val="24"/>
          <w:lang w:val="en-US"/>
        </w:rPr>
        <w:t xml:space="preserve"> at home?</w:t>
      </w:r>
    </w:p>
    <w:p w14:paraId="1E82A1D9" w14:textId="705346B2" w:rsidR="0063112E" w:rsidRPr="003618F5" w:rsidRDefault="001B46B3" w:rsidP="003618F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JOANNE: </w:t>
      </w:r>
      <w:r w:rsidRPr="0063112E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He's living</w:t>
      </w:r>
      <w:r w:rsidRPr="0063112E">
        <w:rPr>
          <w:rFonts w:ascii="Arial" w:hAnsi="Arial" w:cs="Arial"/>
          <w:i/>
          <w:iCs/>
          <w:sz w:val="24"/>
          <w:szCs w:val="24"/>
          <w:lang w:val="en-US"/>
        </w:rPr>
        <w:t xml:space="preserve"> with his girlfriend. </w:t>
      </w:r>
      <w:r w:rsidRPr="0063112E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He's doing</w:t>
      </w:r>
      <w:r w:rsidRPr="0063112E">
        <w:rPr>
          <w:rFonts w:ascii="Arial" w:hAnsi="Arial" w:cs="Arial"/>
          <w:i/>
          <w:iCs/>
          <w:sz w:val="24"/>
          <w:szCs w:val="24"/>
          <w:lang w:val="en-US"/>
        </w:rPr>
        <w:t xml:space="preserve"> real well.</w:t>
      </w:r>
      <w:r w:rsidR="003618F5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="003618F5" w:rsidRPr="003618F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t's been</w:t>
      </w:r>
      <w:r w:rsidR="003618F5" w:rsidRPr="003618F5">
        <w:rPr>
          <w:rFonts w:ascii="Arial" w:hAnsi="Arial" w:cs="Arial"/>
          <w:i/>
          <w:iCs/>
          <w:sz w:val="24"/>
          <w:szCs w:val="24"/>
          <w:lang w:val="en-US"/>
        </w:rPr>
        <w:t xml:space="preserve"> a year, over a year</w:t>
      </w:r>
      <w:r w:rsidR="003618F5" w:rsidRPr="003618F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, that he's been</w:t>
      </w:r>
      <w:r w:rsidR="003618F5" w:rsidRPr="003618F5">
        <w:rPr>
          <w:rFonts w:ascii="Arial" w:hAnsi="Arial" w:cs="Arial"/>
          <w:i/>
          <w:iCs/>
          <w:sz w:val="24"/>
          <w:szCs w:val="24"/>
          <w:lang w:val="en-US"/>
        </w:rPr>
        <w:t xml:space="preserve"> totally clean.</w:t>
      </w:r>
    </w:p>
    <w:p w14:paraId="5AB7EC9C" w14:textId="0F7EF4F6" w:rsidR="000F0470" w:rsidRPr="00E71C74" w:rsidRDefault="00D603E6" w:rsidP="003618F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KEN: </w:t>
      </w:r>
      <w:r w:rsidR="00E71C74" w:rsidRPr="00E71C74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They've been doing</w:t>
      </w:r>
      <w:r w:rsidR="00E71C74" w:rsidRPr="00E71C74">
        <w:rPr>
          <w:rFonts w:ascii="Arial" w:hAnsi="Arial" w:cs="Arial"/>
          <w:i/>
          <w:iCs/>
          <w:sz w:val="24"/>
          <w:szCs w:val="24"/>
          <w:lang w:val="en-US"/>
        </w:rPr>
        <w:t xml:space="preserve"> it for a while [</w:t>
      </w:r>
      <w:r w:rsidR="00E71C74" w:rsidRPr="00E71C74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now</w:t>
      </w:r>
      <w:r w:rsidR="00E71C74" w:rsidRPr="00E71C74">
        <w:rPr>
          <w:rFonts w:ascii="Arial" w:hAnsi="Arial" w:cs="Arial"/>
          <w:i/>
          <w:iCs/>
          <w:sz w:val="24"/>
          <w:szCs w:val="24"/>
          <w:lang w:val="en-US"/>
        </w:rPr>
        <w:t>].</w:t>
      </w:r>
    </w:p>
    <w:p w14:paraId="677A3105" w14:textId="0196D49C" w:rsidR="000641A5" w:rsidRPr="00AA6944" w:rsidRDefault="00AA6944" w:rsidP="003618F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KEN: </w:t>
      </w:r>
      <w:r w:rsidRPr="00AA6944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But she's not showing</w:t>
      </w:r>
      <w:r w:rsidRPr="00AA6944">
        <w:rPr>
          <w:rFonts w:ascii="Arial" w:hAnsi="Arial" w:cs="Arial"/>
          <w:i/>
          <w:iCs/>
          <w:sz w:val="24"/>
          <w:szCs w:val="24"/>
          <w:lang w:val="en-US"/>
        </w:rPr>
        <w:t xml:space="preserve"> a lot of interest, either.</w:t>
      </w:r>
    </w:p>
    <w:p w14:paraId="1B493493" w14:textId="77777777" w:rsidR="0079207F" w:rsidRPr="00D91745" w:rsidRDefault="0079207F" w:rsidP="0079207F">
      <w:pPr>
        <w:ind w:left="705"/>
        <w:jc w:val="both"/>
        <w:rPr>
          <w:rFonts w:ascii="Arial" w:hAnsi="Arial" w:cs="Arial"/>
          <w:b/>
          <w:bCs/>
          <w:sz w:val="24"/>
          <w:szCs w:val="24"/>
        </w:rPr>
      </w:pPr>
      <w:r w:rsidRPr="00D91745">
        <w:rPr>
          <w:rFonts w:ascii="Arial" w:hAnsi="Arial" w:cs="Arial"/>
          <w:b/>
          <w:bCs/>
          <w:sz w:val="24"/>
          <w:szCs w:val="24"/>
        </w:rPr>
        <w:t>[Fim da transcrição]</w:t>
      </w:r>
    </w:p>
    <w:p w14:paraId="01F85C24" w14:textId="35D23AA0" w:rsidR="00B63602" w:rsidRDefault="00C42D34" w:rsidP="00294104">
      <w:pPr>
        <w:pStyle w:val="Ttulo4"/>
        <w:shd w:val="clear" w:color="auto" w:fill="FFFFFF"/>
        <w:spacing w:before="319" w:beforeAutospacing="0" w:after="319" w:afterAutospacing="0"/>
        <w:jc w:val="both"/>
        <w:rPr>
          <w:rStyle w:val="nfase"/>
          <w:rFonts w:ascii="Arial" w:hAnsi="Arial" w:cs="Arial"/>
          <w:i w:val="0"/>
          <w:iCs w:val="0"/>
        </w:rPr>
      </w:pPr>
      <w:r w:rsidRPr="00294104">
        <w:rPr>
          <w:rFonts w:ascii="Arial" w:hAnsi="Arial" w:cs="Arial"/>
        </w:rPr>
        <w:t>SBC013 </w:t>
      </w:r>
      <w:proofErr w:type="spellStart"/>
      <w:r w:rsidRPr="00294104">
        <w:rPr>
          <w:rStyle w:val="nfase"/>
          <w:rFonts w:ascii="Arial" w:hAnsi="Arial" w:cs="Arial"/>
        </w:rPr>
        <w:t>Appease</w:t>
      </w:r>
      <w:proofErr w:type="spellEnd"/>
      <w:r w:rsidRPr="00294104">
        <w:rPr>
          <w:rStyle w:val="nfase"/>
          <w:rFonts w:ascii="Arial" w:hAnsi="Arial" w:cs="Arial"/>
        </w:rPr>
        <w:t xml:space="preserve"> the Monster</w:t>
      </w:r>
      <w:r w:rsidR="00585A93" w:rsidRPr="00294104">
        <w:rPr>
          <w:rStyle w:val="nfase"/>
          <w:rFonts w:ascii="Arial" w:hAnsi="Arial" w:cs="Arial"/>
        </w:rPr>
        <w:t xml:space="preserve"> </w:t>
      </w:r>
      <w:r w:rsidR="00585A93" w:rsidRPr="00294104">
        <w:rPr>
          <w:rStyle w:val="nfase"/>
          <w:rFonts w:ascii="Arial" w:hAnsi="Arial" w:cs="Arial"/>
          <w:i w:val="0"/>
          <w:iCs w:val="0"/>
        </w:rPr>
        <w:t xml:space="preserve">(Conversa </w:t>
      </w:r>
      <w:r w:rsidR="00294104" w:rsidRPr="00294104">
        <w:rPr>
          <w:rStyle w:val="nfase"/>
          <w:rFonts w:ascii="Arial" w:hAnsi="Arial" w:cs="Arial"/>
          <w:i w:val="0"/>
          <w:iCs w:val="0"/>
        </w:rPr>
        <w:t>casual entre cinco membros</w:t>
      </w:r>
      <w:r w:rsidR="00294104">
        <w:rPr>
          <w:rStyle w:val="nfase"/>
          <w:rFonts w:ascii="Arial" w:hAnsi="Arial" w:cs="Arial"/>
          <w:i w:val="0"/>
          <w:iCs w:val="0"/>
        </w:rPr>
        <w:t xml:space="preserve"> de uma família durante uma festa de aniversário</w:t>
      </w:r>
      <w:r w:rsidR="001D589C">
        <w:rPr>
          <w:rStyle w:val="nfase"/>
          <w:rFonts w:ascii="Arial" w:hAnsi="Arial" w:cs="Arial"/>
          <w:i w:val="0"/>
          <w:iCs w:val="0"/>
        </w:rPr>
        <w:t xml:space="preserve"> gravada em Fort Wayne, Indiana.</w:t>
      </w:r>
      <w:r w:rsidR="00C76381">
        <w:rPr>
          <w:rStyle w:val="nfase"/>
          <w:rFonts w:ascii="Arial" w:hAnsi="Arial" w:cs="Arial"/>
          <w:i w:val="0"/>
          <w:iCs w:val="0"/>
        </w:rPr>
        <w:t xml:space="preserve"> Os participantes são </w:t>
      </w:r>
      <w:r w:rsidR="00016CE9">
        <w:rPr>
          <w:rStyle w:val="nfase"/>
          <w:rFonts w:ascii="Arial" w:hAnsi="Arial" w:cs="Arial"/>
          <w:i w:val="0"/>
          <w:iCs w:val="0"/>
        </w:rPr>
        <w:t>a aniversariante</w:t>
      </w:r>
      <w:r w:rsidR="00C76381">
        <w:rPr>
          <w:rStyle w:val="nfase"/>
          <w:rFonts w:ascii="Arial" w:hAnsi="Arial" w:cs="Arial"/>
          <w:i w:val="0"/>
          <w:iCs w:val="0"/>
        </w:rPr>
        <w:t xml:space="preserve"> Kendra e</w:t>
      </w:r>
      <w:r w:rsidR="00016CE9">
        <w:rPr>
          <w:rStyle w:val="nfase"/>
          <w:rFonts w:ascii="Arial" w:hAnsi="Arial" w:cs="Arial"/>
          <w:i w:val="0"/>
          <w:iCs w:val="0"/>
        </w:rPr>
        <w:t xml:space="preserve"> seu irmão</w:t>
      </w:r>
      <w:r w:rsidR="00C76381">
        <w:rPr>
          <w:rStyle w:val="nfase"/>
          <w:rFonts w:ascii="Arial" w:hAnsi="Arial" w:cs="Arial"/>
          <w:i w:val="0"/>
          <w:iCs w:val="0"/>
        </w:rPr>
        <w:t xml:space="preserve"> Kevin,</w:t>
      </w:r>
      <w:r w:rsidR="00F95960">
        <w:rPr>
          <w:rStyle w:val="nfase"/>
          <w:rFonts w:ascii="Arial" w:hAnsi="Arial" w:cs="Arial"/>
          <w:i w:val="0"/>
          <w:iCs w:val="0"/>
        </w:rPr>
        <w:t xml:space="preserve"> seus pais, Ken e Marci, além da esposa de Kevin, Wendy. Idades não foram informadas. </w:t>
      </w:r>
    </w:p>
    <w:p w14:paraId="1997A6C8" w14:textId="3A85D38E" w:rsidR="00EB69AB" w:rsidRPr="00F01B72" w:rsidRDefault="00F01B72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MARCI: </w:t>
      </w:r>
      <w:r w:rsidRPr="00F01B72">
        <w:rPr>
          <w:rFonts w:ascii="Arial" w:hAnsi="Arial" w:cs="Arial"/>
          <w:i/>
          <w:iCs/>
          <w:sz w:val="24"/>
          <w:szCs w:val="24"/>
          <w:lang w:val="en-US"/>
        </w:rPr>
        <w:t xml:space="preserve">We </w:t>
      </w:r>
      <w:r w:rsidRPr="00F01B72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really are getting</w:t>
      </w:r>
      <w:r w:rsidRPr="00F01B72">
        <w:rPr>
          <w:rFonts w:ascii="Arial" w:hAnsi="Arial" w:cs="Arial"/>
          <w:i/>
          <w:iCs/>
          <w:sz w:val="24"/>
          <w:szCs w:val="24"/>
          <w:lang w:val="en-US"/>
        </w:rPr>
        <w:t xml:space="preserve"> stupid.</w:t>
      </w:r>
    </w:p>
    <w:p w14:paraId="2A4C75DE" w14:textId="675A3580" w:rsidR="00F01B72" w:rsidRDefault="00EE76A3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ENDY:</w:t>
      </w:r>
      <w:r w:rsidR="00A12449" w:rsidRPr="00A12449">
        <w:rPr>
          <w:lang w:val="en-US"/>
        </w:rPr>
        <w:t xml:space="preserve"> </w:t>
      </w:r>
      <w:r w:rsidR="00A12449" w:rsidRPr="00A12449">
        <w:rPr>
          <w:rFonts w:ascii="Arial" w:hAnsi="Arial" w:cs="Arial"/>
          <w:i/>
          <w:iCs/>
          <w:sz w:val="24"/>
          <w:szCs w:val="24"/>
          <w:lang w:val="en-US"/>
        </w:rPr>
        <w:t xml:space="preserve">...That's good </w:t>
      </w:r>
      <w:r w:rsidR="00A12449" w:rsidRPr="00A12449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you're getting</w:t>
      </w:r>
      <w:r w:rsidR="00A12449" w:rsidRPr="00A12449">
        <w:rPr>
          <w:rFonts w:ascii="Arial" w:hAnsi="Arial" w:cs="Arial"/>
          <w:i/>
          <w:iCs/>
          <w:sz w:val="24"/>
          <w:szCs w:val="24"/>
          <w:lang w:val="en-US"/>
        </w:rPr>
        <w:t xml:space="preserve"> r-good rest...</w:t>
      </w:r>
      <w:r w:rsidR="00A12449" w:rsidRPr="00A12449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've been sleeping</w:t>
      </w:r>
      <w:r w:rsidR="00A12449" w:rsidRPr="00A12449">
        <w:rPr>
          <w:rFonts w:ascii="Arial" w:hAnsi="Arial" w:cs="Arial"/>
          <w:i/>
          <w:iCs/>
          <w:sz w:val="24"/>
          <w:szCs w:val="24"/>
          <w:lang w:val="en-US"/>
        </w:rPr>
        <w:t xml:space="preserve"> about ten hours. </w:t>
      </w:r>
    </w:p>
    <w:p w14:paraId="0600254F" w14:textId="76FF7E68" w:rsidR="00A12449" w:rsidRPr="00B124E5" w:rsidRDefault="00A12449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KENDRA: </w:t>
      </w:r>
      <w:r w:rsidR="00B124E5" w:rsidRPr="00B124E5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've been sleeping</w:t>
      </w:r>
      <w:r w:rsidR="00B124E5" w:rsidRPr="00B124E5">
        <w:rPr>
          <w:rFonts w:ascii="Arial" w:hAnsi="Arial" w:cs="Arial"/>
          <w:i/>
          <w:iCs/>
          <w:sz w:val="24"/>
          <w:szCs w:val="24"/>
          <w:lang w:val="en-US"/>
        </w:rPr>
        <w:t xml:space="preserve"> about ten hours, every night.</w:t>
      </w:r>
    </w:p>
    <w:p w14:paraId="4294ECD4" w14:textId="7EF42469" w:rsidR="00B124E5" w:rsidRPr="00576D46" w:rsidRDefault="00491799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WENDY: </w:t>
      </w:r>
      <w:r w:rsidRPr="00576D46">
        <w:rPr>
          <w:rFonts w:ascii="Arial" w:hAnsi="Arial" w:cs="Arial"/>
          <w:i/>
          <w:iCs/>
          <w:sz w:val="24"/>
          <w:szCs w:val="24"/>
          <w:lang w:val="en-US"/>
        </w:rPr>
        <w:t xml:space="preserve">I was </w:t>
      </w:r>
      <w:proofErr w:type="spellStart"/>
      <w:r w:rsidRPr="00576D46">
        <w:rPr>
          <w:rFonts w:ascii="Arial" w:hAnsi="Arial" w:cs="Arial"/>
          <w:i/>
          <w:iCs/>
          <w:sz w:val="24"/>
          <w:szCs w:val="24"/>
          <w:lang w:val="en-US"/>
        </w:rPr>
        <w:t>gonna</w:t>
      </w:r>
      <w:proofErr w:type="spellEnd"/>
      <w:r w:rsidRPr="00576D46">
        <w:rPr>
          <w:rFonts w:ascii="Arial" w:hAnsi="Arial" w:cs="Arial"/>
          <w:i/>
          <w:iCs/>
          <w:sz w:val="24"/>
          <w:szCs w:val="24"/>
          <w:lang w:val="en-US"/>
        </w:rPr>
        <w:t xml:space="preserve"> ask the doctor, I'm like…</w:t>
      </w:r>
      <w:r w:rsidR="00576D46" w:rsidRPr="00576D46">
        <w:rPr>
          <w:rFonts w:ascii="Arial" w:hAnsi="Arial" w:cs="Arial"/>
          <w:i/>
          <w:iCs/>
          <w:sz w:val="24"/>
          <w:szCs w:val="24"/>
          <w:lang w:val="en-US"/>
        </w:rPr>
        <w:t>what</w:t>
      </w:r>
      <w:r w:rsidRPr="00576D46">
        <w:rPr>
          <w:rFonts w:ascii="Arial" w:hAnsi="Arial" w:cs="Arial"/>
          <w:i/>
          <w:iCs/>
          <w:sz w:val="24"/>
          <w:szCs w:val="24"/>
          <w:lang w:val="en-US"/>
        </w:rPr>
        <w:t xml:space="preserve"> is wrong with me,</w:t>
      </w:r>
      <w:r w:rsidR="00576D46" w:rsidRPr="00576D46">
        <w:rPr>
          <w:rFonts w:ascii="Arial" w:hAnsi="Arial" w:cs="Arial"/>
          <w:i/>
          <w:iCs/>
          <w:sz w:val="24"/>
          <w:szCs w:val="24"/>
          <w:lang w:val="en-US"/>
        </w:rPr>
        <w:t xml:space="preserve"> </w:t>
      </w:r>
      <w:r w:rsidRPr="00576D46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 am sleeping so much</w:t>
      </w:r>
      <w:r w:rsidRPr="00576D46">
        <w:rPr>
          <w:rFonts w:ascii="Arial" w:hAnsi="Arial" w:cs="Arial"/>
          <w:i/>
          <w:iCs/>
          <w:sz w:val="24"/>
          <w:szCs w:val="24"/>
          <w:lang w:val="en-US"/>
        </w:rPr>
        <w:t>.</w:t>
      </w:r>
    </w:p>
    <w:p w14:paraId="00CDB70C" w14:textId="0A349DF5" w:rsidR="00576D46" w:rsidRPr="00BA2ECF" w:rsidRDefault="001250B5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WENDY: </w:t>
      </w:r>
      <w:r w:rsidR="00BA2ECF" w:rsidRPr="00BA2ECF">
        <w:rPr>
          <w:rFonts w:ascii="Arial" w:hAnsi="Arial" w:cs="Arial"/>
          <w:i/>
          <w:iCs/>
          <w:sz w:val="24"/>
          <w:szCs w:val="24"/>
          <w:lang w:val="en-US"/>
        </w:rPr>
        <w:t xml:space="preserve">But </w:t>
      </w:r>
      <w:r w:rsidR="00BA2ECF" w:rsidRPr="00BA2ECF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Kevin's been sleeping a lot</w:t>
      </w:r>
      <w:r w:rsidR="00BA2ECF" w:rsidRPr="00BA2ECF">
        <w:rPr>
          <w:rFonts w:ascii="Arial" w:hAnsi="Arial" w:cs="Arial"/>
          <w:i/>
          <w:iCs/>
          <w:sz w:val="24"/>
          <w:szCs w:val="24"/>
          <w:lang w:val="en-US"/>
        </w:rPr>
        <w:t>, too.</w:t>
      </w:r>
    </w:p>
    <w:p w14:paraId="4EB0F6BF" w14:textId="77EAF2BE" w:rsidR="00BA2ECF" w:rsidRPr="007648EB" w:rsidRDefault="007648EB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WENDY: </w:t>
      </w:r>
      <w:r w:rsidRPr="007648EB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Kevin's been sleeping a lot</w:t>
      </w:r>
      <w:r w:rsidRPr="007648EB">
        <w:rPr>
          <w:rFonts w:ascii="Arial" w:hAnsi="Arial" w:cs="Arial"/>
          <w:i/>
          <w:iCs/>
          <w:sz w:val="24"/>
          <w:szCs w:val="24"/>
          <w:lang w:val="en-US"/>
        </w:rPr>
        <w:t xml:space="preserve"> too though.</w:t>
      </w:r>
    </w:p>
    <w:p w14:paraId="49A36C3C" w14:textId="653270A4" w:rsidR="007648EB" w:rsidRPr="00DC22F0" w:rsidRDefault="00DC22F0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MARCI: </w:t>
      </w:r>
      <w:r w:rsidRPr="00DC22F0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I haven't even seen</w:t>
      </w:r>
      <w:r w:rsidRPr="00DC22F0">
        <w:rPr>
          <w:rFonts w:ascii="Arial" w:hAnsi="Arial" w:cs="Arial"/>
          <w:i/>
          <w:iCs/>
          <w:sz w:val="24"/>
          <w:szCs w:val="24"/>
          <w:lang w:val="en-US"/>
        </w:rPr>
        <w:t xml:space="preserve"> her, </w:t>
      </w:r>
      <w:r w:rsidRPr="00DC22F0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for a year</w:t>
      </w:r>
      <w:r w:rsidRPr="00DC22F0">
        <w:rPr>
          <w:rFonts w:ascii="Arial" w:hAnsi="Arial" w:cs="Arial"/>
          <w:i/>
          <w:iCs/>
          <w:sz w:val="24"/>
          <w:szCs w:val="24"/>
          <w:lang w:val="en-US"/>
        </w:rPr>
        <w:t>.</w:t>
      </w:r>
    </w:p>
    <w:p w14:paraId="4918ED6E" w14:textId="68B536F0" w:rsidR="00DC22F0" w:rsidRPr="002A6E51" w:rsidRDefault="002A6E51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KENDRA:</w:t>
      </w:r>
      <w:r w:rsidRPr="002A6E51">
        <w:rPr>
          <w:rFonts w:ascii="Arial" w:hAnsi="Arial" w:cs="Arial"/>
          <w:sz w:val="24"/>
          <w:szCs w:val="24"/>
          <w:lang w:val="en-US"/>
        </w:rPr>
        <w:t xml:space="preserve"> </w:t>
      </w:r>
      <w:r w:rsidRPr="002A6E51">
        <w:rPr>
          <w:rFonts w:ascii="Arial" w:hAnsi="Arial" w:cs="Arial"/>
          <w:i/>
          <w:iCs/>
          <w:sz w:val="24"/>
          <w:szCs w:val="24"/>
          <w:lang w:val="en-US"/>
        </w:rPr>
        <w:t xml:space="preserve">I think </w:t>
      </w:r>
      <w:r w:rsidRPr="002A6E51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she's still</w:t>
      </w:r>
      <w:r w:rsidRPr="002A6E51">
        <w:rPr>
          <w:rFonts w:ascii="Arial" w:hAnsi="Arial" w:cs="Arial"/>
          <w:i/>
          <w:iCs/>
          <w:sz w:val="24"/>
          <w:szCs w:val="24"/>
          <w:lang w:val="en-US"/>
        </w:rPr>
        <w:t xml:space="preserve"> at home.</w:t>
      </w:r>
    </w:p>
    <w:p w14:paraId="04AA4912" w14:textId="6004601D" w:rsidR="002A6E51" w:rsidRPr="00B14654" w:rsidRDefault="00B14654" w:rsidP="004B5D3C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i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KENDRA: </w:t>
      </w:r>
      <w:r w:rsidRPr="00B14654">
        <w:rPr>
          <w:rFonts w:ascii="Arial" w:hAnsi="Arial" w:cs="Arial"/>
          <w:i/>
          <w:iCs/>
          <w:sz w:val="24"/>
          <w:szCs w:val="24"/>
          <w:lang w:val="en-US"/>
        </w:rPr>
        <w:t xml:space="preserve">I guess </w:t>
      </w:r>
      <w:r w:rsidRPr="00B14654">
        <w:rPr>
          <w:rFonts w:ascii="Arial" w:hAnsi="Arial" w:cs="Arial"/>
          <w:b/>
          <w:bCs/>
          <w:i/>
          <w:iCs/>
          <w:sz w:val="24"/>
          <w:szCs w:val="24"/>
          <w:lang w:val="en-US"/>
        </w:rPr>
        <w:t>Scott's making some</w:t>
      </w:r>
      <w:r w:rsidRPr="00B14654">
        <w:rPr>
          <w:rFonts w:ascii="Arial" w:hAnsi="Arial" w:cs="Arial"/>
          <w:i/>
          <w:iCs/>
          <w:sz w:val="24"/>
          <w:szCs w:val="24"/>
          <w:lang w:val="en-US"/>
        </w:rPr>
        <w:t xml:space="preserve"> good bucks.</w:t>
      </w:r>
    </w:p>
    <w:p w14:paraId="453E521F" w14:textId="77777777" w:rsidR="004F4D56" w:rsidRPr="004F4D56" w:rsidRDefault="004F4D56" w:rsidP="004F4D56">
      <w:pPr>
        <w:ind w:left="705"/>
        <w:jc w:val="both"/>
        <w:rPr>
          <w:rFonts w:ascii="Arial" w:hAnsi="Arial" w:cs="Arial"/>
          <w:b/>
          <w:bCs/>
          <w:sz w:val="24"/>
          <w:szCs w:val="24"/>
        </w:rPr>
      </w:pPr>
      <w:r w:rsidRPr="004F4D56">
        <w:rPr>
          <w:rFonts w:ascii="Arial" w:hAnsi="Arial" w:cs="Arial"/>
          <w:b/>
          <w:bCs/>
          <w:sz w:val="24"/>
          <w:szCs w:val="24"/>
        </w:rPr>
        <w:t>[Fim da transcrição]</w:t>
      </w:r>
    </w:p>
    <w:p w14:paraId="1AA2DA2F" w14:textId="77777777" w:rsidR="006C1202" w:rsidRPr="004F4D56" w:rsidRDefault="006C1202" w:rsidP="004F4D56">
      <w:pPr>
        <w:jc w:val="both"/>
        <w:rPr>
          <w:rFonts w:ascii="Arial" w:hAnsi="Arial" w:cs="Arial"/>
          <w:b/>
          <w:bCs/>
          <w:i/>
          <w:iCs/>
          <w:sz w:val="24"/>
          <w:szCs w:val="24"/>
        </w:rPr>
      </w:pPr>
    </w:p>
    <w:p w14:paraId="308506FE" w14:textId="7E5D8B4F" w:rsidR="006C1202" w:rsidRDefault="006C1202" w:rsidP="006C1202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E25374">
        <w:rPr>
          <w:rFonts w:ascii="Arial" w:hAnsi="Arial" w:cs="Arial"/>
          <w:b/>
          <w:bCs/>
          <w:sz w:val="32"/>
          <w:szCs w:val="32"/>
        </w:rPr>
        <w:t xml:space="preserve">Investigação das realizações de </w:t>
      </w:r>
      <w:r w:rsidRPr="00E25374">
        <w:rPr>
          <w:rFonts w:ascii="Arial" w:hAnsi="Arial" w:cs="Arial"/>
          <w:b/>
          <w:bCs/>
          <w:i/>
          <w:iCs/>
          <w:sz w:val="32"/>
          <w:szCs w:val="32"/>
        </w:rPr>
        <w:t xml:space="preserve">perfect </w:t>
      </w:r>
      <w:r w:rsidRPr="00E25374">
        <w:rPr>
          <w:rFonts w:ascii="Arial" w:hAnsi="Arial" w:cs="Arial"/>
          <w:b/>
          <w:bCs/>
          <w:sz w:val="32"/>
          <w:szCs w:val="32"/>
        </w:rPr>
        <w:t xml:space="preserve">universal na modalidade </w:t>
      </w:r>
      <w:r w:rsidR="006C1363">
        <w:rPr>
          <w:rFonts w:ascii="Arial" w:hAnsi="Arial" w:cs="Arial"/>
          <w:b/>
          <w:bCs/>
          <w:sz w:val="32"/>
          <w:szCs w:val="32"/>
        </w:rPr>
        <w:t>escrita</w:t>
      </w:r>
      <w:r w:rsidRPr="00E25374">
        <w:rPr>
          <w:rFonts w:ascii="Arial" w:hAnsi="Arial" w:cs="Arial"/>
          <w:b/>
          <w:bCs/>
          <w:sz w:val="32"/>
          <w:szCs w:val="32"/>
        </w:rPr>
        <w:t xml:space="preserve"> (</w:t>
      </w:r>
      <w:r w:rsidR="006C1363">
        <w:rPr>
          <w:rFonts w:ascii="Arial" w:hAnsi="Arial" w:cs="Arial"/>
          <w:b/>
          <w:bCs/>
          <w:sz w:val="32"/>
          <w:szCs w:val="32"/>
        </w:rPr>
        <w:t>texto</w:t>
      </w:r>
      <w:r w:rsidRPr="00E25374">
        <w:rPr>
          <w:rFonts w:ascii="Arial" w:hAnsi="Arial" w:cs="Arial"/>
          <w:b/>
          <w:bCs/>
          <w:sz w:val="32"/>
          <w:szCs w:val="32"/>
        </w:rPr>
        <w:t>)</w:t>
      </w:r>
    </w:p>
    <w:p w14:paraId="5FD8D215" w14:textId="388E8175" w:rsidR="00C341A6" w:rsidRDefault="006C1363" w:rsidP="00C341A6">
      <w:pPr>
        <w:spacing w:before="240"/>
        <w:jc w:val="center"/>
        <w:rPr>
          <w:rFonts w:ascii="Arial" w:hAnsi="Arial" w:cs="Arial"/>
          <w:color w:val="FF0000"/>
          <w:sz w:val="24"/>
          <w:szCs w:val="24"/>
        </w:rPr>
      </w:pPr>
      <w:r w:rsidRPr="000E105D">
        <w:rPr>
          <w:rFonts w:ascii="Arial" w:hAnsi="Arial" w:cs="Arial"/>
          <w:b/>
          <w:bCs/>
          <w:color w:val="FF0000"/>
          <w:sz w:val="24"/>
          <w:szCs w:val="24"/>
        </w:rPr>
        <w:t>AVISO</w:t>
      </w:r>
      <w:r w:rsidRPr="000E105D">
        <w:rPr>
          <w:rFonts w:ascii="Arial" w:hAnsi="Arial" w:cs="Arial"/>
          <w:color w:val="FF0000"/>
          <w:sz w:val="24"/>
          <w:szCs w:val="24"/>
        </w:rPr>
        <w:t xml:space="preserve">: Aqui, os tópicos representam trechos soltos ao longo </w:t>
      </w:r>
      <w:r>
        <w:rPr>
          <w:rFonts w:ascii="Arial" w:hAnsi="Arial" w:cs="Arial"/>
          <w:color w:val="FF0000"/>
          <w:sz w:val="24"/>
          <w:szCs w:val="24"/>
        </w:rPr>
        <w:t>de um artigo de opinião que</w:t>
      </w:r>
      <w:r w:rsidRPr="000E105D">
        <w:rPr>
          <w:rFonts w:ascii="Arial" w:hAnsi="Arial" w:cs="Arial"/>
          <w:color w:val="FF0000"/>
          <w:sz w:val="24"/>
          <w:szCs w:val="24"/>
        </w:rPr>
        <w:t>, em uma leitura, podem veicular perfect universal e, portanto, não seguem necessariamente uma ordem.</w:t>
      </w:r>
    </w:p>
    <w:p w14:paraId="3813627C" w14:textId="579BEB78" w:rsidR="00C341A6" w:rsidRDefault="00C341A6" w:rsidP="00C341A6">
      <w:pPr>
        <w:spacing w:before="240"/>
        <w:jc w:val="both"/>
        <w:rPr>
          <w:rFonts w:ascii="Arial" w:hAnsi="Arial" w:cs="Arial"/>
          <w:b/>
          <w:bCs/>
          <w:sz w:val="24"/>
          <w:szCs w:val="24"/>
        </w:rPr>
      </w:pPr>
      <w:r w:rsidRPr="00043DD7">
        <w:rPr>
          <w:rFonts w:ascii="Arial" w:hAnsi="Arial" w:cs="Arial"/>
          <w:b/>
          <w:bCs/>
          <w:i/>
          <w:iCs/>
          <w:sz w:val="24"/>
          <w:szCs w:val="24"/>
        </w:rPr>
        <w:t>“</w:t>
      </w:r>
      <w:proofErr w:type="spellStart"/>
      <w:r w:rsidRPr="00043DD7">
        <w:rPr>
          <w:rFonts w:ascii="Arial" w:hAnsi="Arial" w:cs="Arial"/>
          <w:b/>
          <w:bCs/>
          <w:i/>
          <w:iCs/>
          <w:sz w:val="24"/>
          <w:szCs w:val="24"/>
        </w:rPr>
        <w:t>America’s</w:t>
      </w:r>
      <w:proofErr w:type="spellEnd"/>
      <w:r w:rsidRPr="00043DD7">
        <w:rPr>
          <w:rFonts w:ascii="Arial" w:hAnsi="Arial" w:cs="Arial"/>
          <w:b/>
          <w:bCs/>
          <w:i/>
          <w:iCs/>
          <w:sz w:val="24"/>
          <w:szCs w:val="24"/>
        </w:rPr>
        <w:t xml:space="preserve"> Covid Test </w:t>
      </w:r>
      <w:proofErr w:type="spellStart"/>
      <w:r w:rsidRPr="00043DD7">
        <w:rPr>
          <w:rFonts w:ascii="Arial" w:hAnsi="Arial" w:cs="Arial"/>
          <w:b/>
          <w:bCs/>
          <w:i/>
          <w:iCs/>
          <w:sz w:val="24"/>
          <w:szCs w:val="24"/>
        </w:rPr>
        <w:t>Requirement</w:t>
      </w:r>
      <w:proofErr w:type="spellEnd"/>
      <w:r w:rsidRPr="00043DD7">
        <w:rPr>
          <w:rFonts w:ascii="Arial" w:hAnsi="Arial" w:cs="Arial"/>
          <w:b/>
          <w:bCs/>
          <w:i/>
          <w:iCs/>
          <w:sz w:val="24"/>
          <w:szCs w:val="24"/>
        </w:rPr>
        <w:t xml:space="preserve"> for Chinese </w:t>
      </w:r>
      <w:proofErr w:type="spellStart"/>
      <w:r w:rsidRPr="00043DD7">
        <w:rPr>
          <w:rFonts w:ascii="Arial" w:hAnsi="Arial" w:cs="Arial"/>
          <w:b/>
          <w:bCs/>
          <w:i/>
          <w:iCs/>
          <w:sz w:val="24"/>
          <w:szCs w:val="24"/>
        </w:rPr>
        <w:t>Travelers</w:t>
      </w:r>
      <w:proofErr w:type="spellEnd"/>
      <w:r w:rsidRPr="00043DD7">
        <w:rPr>
          <w:rFonts w:ascii="Arial" w:hAnsi="Arial" w:cs="Arial"/>
          <w:b/>
          <w:bCs/>
          <w:i/>
          <w:iCs/>
          <w:sz w:val="24"/>
          <w:szCs w:val="24"/>
        </w:rPr>
        <w:t xml:space="preserve"> Is a </w:t>
      </w:r>
      <w:proofErr w:type="spellStart"/>
      <w:r w:rsidRPr="00043DD7">
        <w:rPr>
          <w:rFonts w:ascii="Arial" w:hAnsi="Arial" w:cs="Arial"/>
          <w:b/>
          <w:bCs/>
          <w:i/>
          <w:iCs/>
          <w:sz w:val="24"/>
          <w:szCs w:val="24"/>
        </w:rPr>
        <w:t>Farce</w:t>
      </w:r>
      <w:proofErr w:type="spellEnd"/>
      <w:r w:rsidRPr="00043DD7">
        <w:rPr>
          <w:rFonts w:ascii="Arial" w:hAnsi="Arial" w:cs="Arial"/>
          <w:b/>
          <w:bCs/>
          <w:i/>
          <w:iCs/>
          <w:sz w:val="24"/>
          <w:szCs w:val="24"/>
        </w:rPr>
        <w:t>”</w:t>
      </w:r>
      <w:r w:rsidRPr="00043DD7">
        <w:rPr>
          <w:rFonts w:ascii="Arial" w:hAnsi="Arial" w:cs="Arial"/>
          <w:b/>
          <w:bCs/>
          <w:sz w:val="24"/>
          <w:szCs w:val="24"/>
        </w:rPr>
        <w:t xml:space="preserve">, artigo de opinião redigido </w:t>
      </w:r>
      <w:r w:rsidR="00043DD7">
        <w:rPr>
          <w:rFonts w:ascii="Arial" w:hAnsi="Arial" w:cs="Arial"/>
          <w:b/>
          <w:bCs/>
          <w:sz w:val="24"/>
          <w:szCs w:val="24"/>
        </w:rPr>
        <w:t xml:space="preserve">por </w:t>
      </w:r>
      <w:r w:rsidR="00043DD7" w:rsidRPr="00043DD7">
        <w:rPr>
          <w:rFonts w:ascii="Arial" w:hAnsi="Arial" w:cs="Arial"/>
          <w:b/>
          <w:bCs/>
          <w:sz w:val="24"/>
          <w:szCs w:val="24"/>
        </w:rPr>
        <w:t xml:space="preserve">Frankie Huang </w:t>
      </w:r>
      <w:r w:rsidR="00043DD7">
        <w:rPr>
          <w:rFonts w:ascii="Arial" w:hAnsi="Arial" w:cs="Arial"/>
          <w:b/>
          <w:bCs/>
          <w:sz w:val="24"/>
          <w:szCs w:val="24"/>
        </w:rPr>
        <w:t xml:space="preserve">e </w:t>
      </w:r>
      <w:r w:rsidR="002B2B94">
        <w:rPr>
          <w:rFonts w:ascii="Arial" w:hAnsi="Arial" w:cs="Arial"/>
          <w:b/>
          <w:bCs/>
          <w:sz w:val="24"/>
          <w:szCs w:val="24"/>
        </w:rPr>
        <w:t xml:space="preserve">publicado no jornal </w:t>
      </w:r>
      <w:r w:rsidR="002B2B94">
        <w:rPr>
          <w:rFonts w:ascii="Arial" w:hAnsi="Arial" w:cs="Arial"/>
          <w:b/>
          <w:bCs/>
          <w:i/>
          <w:iCs/>
          <w:sz w:val="24"/>
          <w:szCs w:val="24"/>
        </w:rPr>
        <w:t xml:space="preserve">The New York Times </w:t>
      </w:r>
      <w:r w:rsidR="002B2B94">
        <w:rPr>
          <w:rFonts w:ascii="Arial" w:hAnsi="Arial" w:cs="Arial"/>
          <w:b/>
          <w:bCs/>
          <w:sz w:val="24"/>
          <w:szCs w:val="24"/>
        </w:rPr>
        <w:t>em 05 de janeiro de 2023.</w:t>
      </w:r>
    </w:p>
    <w:p w14:paraId="08ED8648" w14:textId="2A4C818D" w:rsidR="002B2B94" w:rsidRPr="004E3273" w:rsidRDefault="009568BF" w:rsidP="002B2B94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4E3273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But China’s recklessly executed reopening </w:t>
      </w:r>
      <w:r w:rsidRPr="004E3273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has become</w:t>
      </w:r>
      <w:r w:rsidRPr="004E3273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a farcical nightmare resulting in </w:t>
      </w:r>
      <w:r w:rsidRPr="004E3273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millions of people infecte</w:t>
      </w:r>
      <w:r w:rsidR="000F653B" w:rsidRPr="004E3273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d</w:t>
      </w:r>
      <w:r w:rsidR="004E3273" w:rsidRPr="004E3273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,</w:t>
      </w:r>
      <w:r w:rsidR="000F653B" w:rsidRPr="004E3273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</w:t>
      </w:r>
      <w:r w:rsidR="000F653B" w:rsidRPr="004E3273">
        <w:rPr>
          <w:rFonts w:ascii="Arial" w:hAnsi="Arial" w:cs="Arial"/>
          <w:sz w:val="24"/>
          <w:szCs w:val="24"/>
          <w:shd w:val="clear" w:color="auto" w:fill="FFFFFF"/>
          <w:lang w:val="en-US"/>
        </w:rPr>
        <w:t> and hospitals and</w:t>
      </w:r>
      <w:r w:rsidR="004E3273">
        <w:rPr>
          <w:rFonts w:ascii="Arial" w:hAnsi="Arial" w:cs="Arial"/>
          <w:sz w:val="24"/>
          <w:szCs w:val="24"/>
          <w:shd w:val="clear" w:color="auto" w:fill="FFFFFF"/>
          <w:lang w:val="en-US"/>
        </w:rPr>
        <w:t xml:space="preserve"> </w:t>
      </w:r>
      <w:r w:rsidR="000F653B" w:rsidRPr="004E3273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crematories </w:t>
      </w:r>
      <w:r w:rsidR="000F653B" w:rsidRPr="00C15544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overflowing</w:t>
      </w:r>
      <w:r w:rsidR="000F653B" w:rsidRPr="004E3273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; seemingly overnight, it felt as if everyone I know in China has tested positive for the coronavirus.</w:t>
      </w:r>
    </w:p>
    <w:p w14:paraId="1D46F62A" w14:textId="0C7F061D" w:rsidR="009568BF" w:rsidRPr="002848D2" w:rsidRDefault="003B6494" w:rsidP="002B2B94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3B6494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For three years</w:t>
      </w:r>
      <w:r w:rsidRPr="003B6494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, Western media coverage </w:t>
      </w:r>
      <w:r w:rsidRPr="003B6494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has </w:t>
      </w:r>
      <w:r w:rsidRPr="003B6494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treated</w:t>
      </w:r>
      <w:r w:rsidRPr="003B6494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 the Covid situation in China like a spectacle</w:t>
      </w:r>
      <w:r w:rsidR="002848D2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…</w:t>
      </w:r>
    </w:p>
    <w:p w14:paraId="61BFBE07" w14:textId="3079E461" w:rsidR="006C1363" w:rsidRPr="005332E5" w:rsidRDefault="005332E5" w:rsidP="005332E5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5332E5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lastRenderedPageBreak/>
        <w:t>For the better part of this year</w:t>
      </w:r>
      <w:r w:rsidRPr="005332E5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, the mainstream narrative in America </w:t>
      </w:r>
      <w:r w:rsidRPr="005332E5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has been</w:t>
      </w:r>
      <w:r w:rsidRPr="005332E5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that the pandemic is over and that Covid is no longer a true danger.</w:t>
      </w:r>
    </w:p>
    <w:p w14:paraId="688127B7" w14:textId="6C959E63" w:rsidR="005332E5" w:rsidRPr="001B13CB" w:rsidRDefault="001B13CB" w:rsidP="005332E5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1B13CB">
        <w:rPr>
          <w:rFonts w:ascii="Georgia" w:hAnsi="Georgia"/>
          <w:color w:val="363636"/>
          <w:sz w:val="30"/>
          <w:szCs w:val="30"/>
          <w:shd w:val="clear" w:color="auto" w:fill="FFFFFF"/>
          <w:lang w:val="en-US"/>
        </w:rPr>
        <w:t> </w:t>
      </w:r>
      <w:r w:rsidRPr="001B13CB">
        <w:rPr>
          <w:rFonts w:ascii="Arial" w:hAnsi="Arial" w:cs="Arial"/>
          <w:sz w:val="24"/>
          <w:szCs w:val="24"/>
          <w:shd w:val="clear" w:color="auto" w:fill="FFFFFF"/>
          <w:lang w:val="en-US"/>
        </w:rPr>
        <w:t>…</w:t>
      </w:r>
      <w:r w:rsidRPr="001B13CB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just 12 percent of all adults</w:t>
      </w:r>
      <w:r w:rsidRPr="001B13CB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 in the United States </w:t>
      </w:r>
      <w:r w:rsidRPr="001B13CB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still view</w:t>
      </w:r>
      <w:r w:rsidRPr="001B13CB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Covid-19 as a severe health risk. </w:t>
      </w:r>
    </w:p>
    <w:p w14:paraId="12290E3C" w14:textId="4D2A1E94" w:rsidR="001B13CB" w:rsidRPr="00400E2B" w:rsidRDefault="00400E2B" w:rsidP="005332E5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400E2B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Even amid the winter “tripledemic,” no nationwide viral mitigating action </w:t>
      </w:r>
      <w:r w:rsidRPr="00400E2B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has been taken</w:t>
      </w:r>
      <w:r w:rsidRPr="00400E2B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, and pundits gleefully ridicule masking</w:t>
      </w:r>
      <w:r w:rsidRPr="00400E2B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 as fringe activism</w:t>
      </w:r>
      <w:r w:rsidRPr="00400E2B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.</w:t>
      </w:r>
    </w:p>
    <w:p w14:paraId="61A09C69" w14:textId="794F5551" w:rsidR="00400E2B" w:rsidRPr="00C33E4F" w:rsidRDefault="00C33E4F" w:rsidP="005332E5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E</w:t>
      </w:r>
      <w:r w:rsidR="00A70B10" w:rsidRPr="00C33E4F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ven though the </w:t>
      </w:r>
      <w:r w:rsidR="00A70B10" w:rsidRPr="00C33E4F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newest Omicron subvariant, XBB.1.5</w:t>
      </w:r>
      <w:r w:rsidR="00A70B10" w:rsidRPr="00C33E4F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, with documented immune-evasive properties, </w:t>
      </w:r>
      <w:commentRangeStart w:id="1"/>
      <w:r w:rsidR="00A70B10" w:rsidRPr="00C33E4F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is spreading rapidly</w:t>
      </w:r>
      <w:r w:rsidR="00A70B10" w:rsidRPr="00C33E4F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</w:t>
      </w:r>
      <w:commentRangeEnd w:id="1"/>
      <w:r w:rsidR="00D37480">
        <w:rPr>
          <w:rStyle w:val="Refdecomentrio"/>
        </w:rPr>
        <w:commentReference w:id="1"/>
      </w:r>
      <w:r w:rsidR="00A70B10" w:rsidRPr="00C33E4F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in the United States</w:t>
      </w:r>
      <w:r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…</w:t>
      </w:r>
    </w:p>
    <w:p w14:paraId="6A77E6C0" w14:textId="00750700" w:rsidR="00C33E4F" w:rsidRPr="00F5445D" w:rsidRDefault="000F4B8B" w:rsidP="000F4B8B">
      <w:pPr>
        <w:spacing w:before="240"/>
        <w:ind w:left="705"/>
        <w:jc w:val="both"/>
        <w:rPr>
          <w:rFonts w:ascii="Arial" w:hAnsi="Arial" w:cs="Arial"/>
          <w:b/>
          <w:bCs/>
          <w:sz w:val="24"/>
          <w:szCs w:val="24"/>
        </w:rPr>
      </w:pPr>
      <w:r w:rsidRPr="00F5445D">
        <w:rPr>
          <w:rFonts w:ascii="Arial" w:hAnsi="Arial" w:cs="Arial"/>
          <w:b/>
          <w:bCs/>
          <w:sz w:val="24"/>
          <w:szCs w:val="24"/>
        </w:rPr>
        <w:t>[Fim do texto]</w:t>
      </w:r>
    </w:p>
    <w:p w14:paraId="2464700E" w14:textId="2031D28B" w:rsidR="000F4B8B" w:rsidRPr="00014416" w:rsidRDefault="000F4B8B" w:rsidP="00CB401B">
      <w:pPr>
        <w:spacing w:before="240"/>
        <w:jc w:val="both"/>
        <w:rPr>
          <w:rFonts w:ascii="Arial" w:hAnsi="Arial" w:cs="Arial"/>
          <w:b/>
          <w:bCs/>
          <w:sz w:val="24"/>
          <w:szCs w:val="24"/>
        </w:rPr>
      </w:pPr>
      <w:r w:rsidRPr="00014416">
        <w:rPr>
          <w:rFonts w:ascii="Arial" w:hAnsi="Arial" w:cs="Arial"/>
          <w:b/>
          <w:bCs/>
          <w:sz w:val="24"/>
          <w:szCs w:val="24"/>
        </w:rPr>
        <w:t>“</w:t>
      </w:r>
      <w:proofErr w:type="spellStart"/>
      <w:r w:rsidR="00014416" w:rsidRPr="00014416">
        <w:rPr>
          <w:rFonts w:ascii="Arial" w:hAnsi="Arial" w:cs="Arial"/>
          <w:b/>
          <w:bCs/>
          <w:i/>
          <w:iCs/>
          <w:sz w:val="24"/>
          <w:szCs w:val="24"/>
        </w:rPr>
        <w:t>Ch</w:t>
      </w:r>
      <w:r w:rsidR="00014416">
        <w:rPr>
          <w:rFonts w:ascii="Arial" w:hAnsi="Arial" w:cs="Arial"/>
          <w:b/>
          <w:bCs/>
          <w:i/>
          <w:iCs/>
          <w:sz w:val="24"/>
          <w:szCs w:val="24"/>
        </w:rPr>
        <w:t>eer</w:t>
      </w:r>
      <w:proofErr w:type="spellEnd"/>
      <w:r w:rsidR="00014416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014416">
        <w:rPr>
          <w:rFonts w:ascii="Arial" w:hAnsi="Arial" w:cs="Arial"/>
          <w:b/>
          <w:bCs/>
          <w:i/>
          <w:iCs/>
          <w:sz w:val="24"/>
          <w:szCs w:val="24"/>
        </w:rPr>
        <w:t>up</w:t>
      </w:r>
      <w:proofErr w:type="spellEnd"/>
      <w:r w:rsidR="00014416">
        <w:rPr>
          <w:rFonts w:ascii="Arial" w:hAnsi="Arial" w:cs="Arial"/>
          <w:b/>
          <w:bCs/>
          <w:i/>
          <w:iCs/>
          <w:sz w:val="24"/>
          <w:szCs w:val="24"/>
        </w:rPr>
        <w:t xml:space="preserve">! The world is </w:t>
      </w:r>
      <w:proofErr w:type="spellStart"/>
      <w:r w:rsidR="00014416">
        <w:rPr>
          <w:rFonts w:ascii="Arial" w:hAnsi="Arial" w:cs="Arial"/>
          <w:b/>
          <w:bCs/>
          <w:i/>
          <w:iCs/>
          <w:sz w:val="24"/>
          <w:szCs w:val="24"/>
        </w:rPr>
        <w:t>better</w:t>
      </w:r>
      <w:proofErr w:type="spellEnd"/>
      <w:r w:rsidR="00014416">
        <w:rPr>
          <w:rFonts w:ascii="Arial" w:hAnsi="Arial" w:cs="Arial"/>
          <w:b/>
          <w:bCs/>
          <w:i/>
          <w:iCs/>
          <w:sz w:val="24"/>
          <w:szCs w:val="24"/>
        </w:rPr>
        <w:t xml:space="preserve"> off </w:t>
      </w:r>
      <w:proofErr w:type="spellStart"/>
      <w:r w:rsidR="00014416">
        <w:rPr>
          <w:rFonts w:ascii="Arial" w:hAnsi="Arial" w:cs="Arial"/>
          <w:b/>
          <w:bCs/>
          <w:i/>
          <w:iCs/>
          <w:sz w:val="24"/>
          <w:szCs w:val="24"/>
        </w:rPr>
        <w:t>than</w:t>
      </w:r>
      <w:proofErr w:type="spellEnd"/>
      <w:r w:rsidR="00014416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014416">
        <w:rPr>
          <w:rFonts w:ascii="Arial" w:hAnsi="Arial" w:cs="Arial"/>
          <w:b/>
          <w:bCs/>
          <w:i/>
          <w:iCs/>
          <w:sz w:val="24"/>
          <w:szCs w:val="24"/>
        </w:rPr>
        <w:t>you</w:t>
      </w:r>
      <w:proofErr w:type="spellEnd"/>
      <w:r w:rsidR="00014416">
        <w:rPr>
          <w:rFonts w:ascii="Arial" w:hAnsi="Arial" w:cs="Arial"/>
          <w:b/>
          <w:bCs/>
          <w:i/>
          <w:iCs/>
          <w:sz w:val="24"/>
          <w:szCs w:val="24"/>
        </w:rPr>
        <w:t xml:space="preserve"> </w:t>
      </w:r>
      <w:proofErr w:type="spellStart"/>
      <w:r w:rsidR="00014416">
        <w:rPr>
          <w:rFonts w:ascii="Arial" w:hAnsi="Arial" w:cs="Arial"/>
          <w:b/>
          <w:bCs/>
          <w:i/>
          <w:iCs/>
          <w:sz w:val="24"/>
          <w:szCs w:val="24"/>
        </w:rPr>
        <w:t>think</w:t>
      </w:r>
      <w:proofErr w:type="spellEnd"/>
      <w:r w:rsidRPr="00014416">
        <w:rPr>
          <w:rFonts w:ascii="Arial" w:hAnsi="Arial" w:cs="Arial"/>
          <w:b/>
          <w:bCs/>
          <w:i/>
          <w:iCs/>
          <w:sz w:val="24"/>
          <w:szCs w:val="24"/>
        </w:rPr>
        <w:t>”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, artigo de opinião redigido por </w:t>
      </w:r>
      <w:r w:rsidR="00C02A69">
        <w:rPr>
          <w:rFonts w:ascii="Arial" w:hAnsi="Arial" w:cs="Arial"/>
          <w:b/>
          <w:bCs/>
          <w:sz w:val="24"/>
          <w:szCs w:val="24"/>
        </w:rPr>
        <w:t>Nicholas Kristof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 e publicado no jornal </w:t>
      </w:r>
      <w:r w:rsidRPr="00014416">
        <w:rPr>
          <w:rFonts w:ascii="Arial" w:hAnsi="Arial" w:cs="Arial"/>
          <w:b/>
          <w:bCs/>
          <w:i/>
          <w:iCs/>
          <w:sz w:val="24"/>
          <w:szCs w:val="24"/>
        </w:rPr>
        <w:t xml:space="preserve">The New York Times 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em </w:t>
      </w:r>
      <w:r w:rsidR="00C02A69">
        <w:rPr>
          <w:rFonts w:ascii="Arial" w:hAnsi="Arial" w:cs="Arial"/>
          <w:b/>
          <w:bCs/>
          <w:sz w:val="24"/>
          <w:szCs w:val="24"/>
        </w:rPr>
        <w:t>31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 de </w:t>
      </w:r>
      <w:r w:rsidR="00C02A69">
        <w:rPr>
          <w:rFonts w:ascii="Arial" w:hAnsi="Arial" w:cs="Arial"/>
          <w:b/>
          <w:bCs/>
          <w:sz w:val="24"/>
          <w:szCs w:val="24"/>
        </w:rPr>
        <w:t>dezembro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 de 202</w:t>
      </w:r>
      <w:r w:rsidR="00C02A69">
        <w:rPr>
          <w:rFonts w:ascii="Arial" w:hAnsi="Arial" w:cs="Arial"/>
          <w:b/>
          <w:bCs/>
          <w:sz w:val="24"/>
          <w:szCs w:val="24"/>
        </w:rPr>
        <w:t>2</w:t>
      </w:r>
      <w:r w:rsidRPr="00014416">
        <w:rPr>
          <w:rFonts w:ascii="Arial" w:hAnsi="Arial" w:cs="Arial"/>
          <w:b/>
          <w:bCs/>
          <w:sz w:val="24"/>
          <w:szCs w:val="24"/>
        </w:rPr>
        <w:t>.</w:t>
      </w:r>
    </w:p>
    <w:p w14:paraId="550066BB" w14:textId="29461A5C" w:rsidR="00CC326F" w:rsidRPr="004661EA" w:rsidRDefault="004661EA" w:rsidP="00CC326F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4661EA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Green hydrogen is also </w:t>
      </w:r>
      <w:r w:rsidRPr="004661EA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gaining</w:t>
      </w:r>
      <w:r w:rsidRPr="004661EA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</w:t>
      </w:r>
      <w:r w:rsidRPr="004661EA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ground</w:t>
      </w:r>
      <w:r w:rsidRPr="004661EA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 and could be useful for shipping and energy storage.</w:t>
      </w:r>
    </w:p>
    <w:p w14:paraId="7DDE5674" w14:textId="5FD2B234" w:rsidR="004661EA" w:rsidRPr="00FD289D" w:rsidRDefault="00E33A56" w:rsidP="00FD289D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FD289D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Scientists are making significant progress</w:t>
      </w:r>
      <w:r w:rsidRPr="00FD289D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on vaccines for malaria, reflecting what may be a new </w:t>
      </w:r>
      <w:r w:rsidRPr="00FD289D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golden</w:t>
      </w:r>
      <w:r w:rsidRPr="00FD289D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 </w:t>
      </w:r>
      <w:r w:rsidRPr="00FD289D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age</w:t>
      </w:r>
      <w:r w:rsidRPr="00FD289D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 for vaccine development.</w:t>
      </w:r>
    </w:p>
    <w:p w14:paraId="5DA6260F" w14:textId="34981194" w:rsidR="00E33A56" w:rsidRPr="00FD289D" w:rsidRDefault="00C506D7" w:rsidP="00FD289D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E46A7E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Immunotherapy</w:t>
      </w:r>
      <w:r w:rsidRPr="00E46A7E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 is</w:t>
      </w:r>
      <w:r w:rsidR="00E46A7E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 xml:space="preserve"> </w:t>
      </w:r>
      <w:r w:rsidRPr="00E46A7E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making </w:t>
      </w:r>
      <w:r w:rsidRPr="00E46A7E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progre</w:t>
      </w:r>
      <w:r w:rsidR="00FD289D" w:rsidRPr="00E46A7E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s</w:t>
      </w:r>
      <w:r w:rsidRPr="00E46A7E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s</w:t>
      </w:r>
      <w:r w:rsidRPr="00FD289D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 </w:t>
      </w:r>
      <w:r w:rsidRPr="00FD289D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against cancer</w:t>
      </w:r>
      <w:r w:rsidRPr="00FD289D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 (among other feats, </w:t>
      </w:r>
      <w:r w:rsidRPr="00E46A7E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it is keeping</w:t>
      </w:r>
      <w:r w:rsidRPr="00FD289D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one of my friends alive).</w:t>
      </w:r>
    </w:p>
    <w:p w14:paraId="43D1616C" w14:textId="77777777" w:rsidR="00FD289D" w:rsidRPr="00FD289D" w:rsidRDefault="00FD289D" w:rsidP="00FD289D">
      <w:pPr>
        <w:pStyle w:val="css-at9mc1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i/>
          <w:iCs/>
          <w:lang w:val="en-US"/>
        </w:rPr>
      </w:pPr>
      <w:r w:rsidRPr="00FD289D">
        <w:rPr>
          <w:rFonts w:ascii="Arial" w:hAnsi="Arial" w:cs="Arial"/>
          <w:i/>
          <w:iCs/>
          <w:lang w:val="en-US"/>
        </w:rPr>
        <w:t xml:space="preserve">And of course, </w:t>
      </w:r>
      <w:r w:rsidRPr="00C15544">
        <w:rPr>
          <w:rFonts w:ascii="Arial" w:hAnsi="Arial" w:cs="Arial"/>
          <w:b/>
          <w:bCs/>
          <w:i/>
          <w:iCs/>
          <w:lang w:val="en-US"/>
        </w:rPr>
        <w:t>technology is not taking</w:t>
      </w:r>
      <w:r w:rsidRPr="00FD289D">
        <w:rPr>
          <w:rFonts w:ascii="Arial" w:hAnsi="Arial" w:cs="Arial"/>
          <w:i/>
          <w:iCs/>
          <w:lang w:val="en-US"/>
        </w:rPr>
        <w:t xml:space="preserve"> leaps just in research labs but </w:t>
      </w:r>
      <w:r w:rsidRPr="00E46A7E">
        <w:rPr>
          <w:rFonts w:ascii="Arial" w:hAnsi="Arial" w:cs="Arial"/>
          <w:b/>
          <w:bCs/>
          <w:i/>
          <w:iCs/>
          <w:lang w:val="en-US"/>
        </w:rPr>
        <w:t>is filtering down</w:t>
      </w:r>
      <w:r w:rsidRPr="00FD289D">
        <w:rPr>
          <w:rFonts w:ascii="Arial" w:hAnsi="Arial" w:cs="Arial"/>
          <w:i/>
          <w:iCs/>
          <w:lang w:val="en-US"/>
        </w:rPr>
        <w:t xml:space="preserve"> to improve individual lives. I’m writing this on the family farm in Oregon with the help of our new </w:t>
      </w:r>
      <w:proofErr w:type="spellStart"/>
      <w:r w:rsidRPr="00FD289D">
        <w:rPr>
          <w:rFonts w:ascii="Arial" w:hAnsi="Arial" w:cs="Arial"/>
          <w:i/>
          <w:iCs/>
          <w:lang w:val="en-US"/>
        </w:rPr>
        <w:t>Starlink</w:t>
      </w:r>
      <w:proofErr w:type="spellEnd"/>
      <w:r w:rsidRPr="00FD289D">
        <w:rPr>
          <w:rFonts w:ascii="Arial" w:hAnsi="Arial" w:cs="Arial"/>
          <w:i/>
          <w:iCs/>
          <w:lang w:val="en-US"/>
        </w:rPr>
        <w:t xml:space="preserve"> internet service that </w:t>
      </w:r>
      <w:r w:rsidRPr="00E46A7E">
        <w:rPr>
          <w:rFonts w:ascii="Arial" w:hAnsi="Arial" w:cs="Arial"/>
          <w:b/>
          <w:bCs/>
          <w:i/>
          <w:iCs/>
          <w:lang w:val="en-US"/>
        </w:rPr>
        <w:t>is beginning to empower</w:t>
      </w:r>
      <w:r w:rsidRPr="00FD289D">
        <w:rPr>
          <w:rFonts w:ascii="Arial" w:hAnsi="Arial" w:cs="Arial"/>
          <w:i/>
          <w:iCs/>
          <w:lang w:val="en-US"/>
        </w:rPr>
        <w:t xml:space="preserve"> rural America (and </w:t>
      </w:r>
      <w:r w:rsidRPr="00E46A7E">
        <w:rPr>
          <w:rFonts w:ascii="Arial" w:hAnsi="Arial" w:cs="Arial"/>
          <w:b/>
          <w:bCs/>
          <w:i/>
          <w:iCs/>
          <w:lang w:val="en-US"/>
        </w:rPr>
        <w:t>has been a game-changer</w:t>
      </w:r>
      <w:r w:rsidRPr="00FD289D">
        <w:rPr>
          <w:rFonts w:ascii="Arial" w:hAnsi="Arial" w:cs="Arial"/>
          <w:i/>
          <w:iCs/>
          <w:lang w:val="en-US"/>
        </w:rPr>
        <w:t xml:space="preserve"> for Ukrainians as they humble their Russian invaders).</w:t>
      </w:r>
    </w:p>
    <w:p w14:paraId="0E2963D6" w14:textId="259DD6FF" w:rsidR="00206FF3" w:rsidRPr="00793394" w:rsidRDefault="00793394" w:rsidP="00CC326F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793394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These measures have </w:t>
      </w:r>
      <w:r w:rsidRPr="00793394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held</w:t>
      </w:r>
      <w:r w:rsidRPr="00793394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off</w:t>
      </w:r>
      <w:r w:rsidRPr="00793394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 full-blown famine </w:t>
      </w:r>
      <w:r w:rsidRPr="00793394">
        <w:rPr>
          <w:rFonts w:ascii="Arial" w:hAnsi="Arial" w:cs="Arial"/>
          <w:b/>
          <w:bCs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at least for the time being</w:t>
      </w:r>
      <w:r w:rsidRPr="00793394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.</w:t>
      </w:r>
    </w:p>
    <w:p w14:paraId="4EC2DB50" w14:textId="21A4037A" w:rsidR="000F4B8B" w:rsidRPr="009031DE" w:rsidRDefault="009031DE" w:rsidP="009031DE">
      <w:pPr>
        <w:spacing w:before="240"/>
        <w:ind w:left="705"/>
        <w:jc w:val="both"/>
        <w:rPr>
          <w:rFonts w:ascii="Arial" w:hAnsi="Arial" w:cs="Arial"/>
          <w:b/>
          <w:bCs/>
          <w:sz w:val="24"/>
          <w:szCs w:val="24"/>
        </w:rPr>
      </w:pPr>
      <w:r w:rsidRPr="009031DE">
        <w:rPr>
          <w:rFonts w:ascii="Arial" w:hAnsi="Arial" w:cs="Arial"/>
          <w:b/>
          <w:bCs/>
          <w:sz w:val="24"/>
          <w:szCs w:val="24"/>
        </w:rPr>
        <w:t>[Fim do texto]</w:t>
      </w:r>
    </w:p>
    <w:p w14:paraId="475EC738" w14:textId="6B37604F" w:rsidR="009031DE" w:rsidRDefault="009031DE" w:rsidP="009031DE">
      <w:pPr>
        <w:spacing w:before="240"/>
        <w:jc w:val="both"/>
        <w:rPr>
          <w:rFonts w:ascii="Arial" w:hAnsi="Arial" w:cs="Arial"/>
          <w:b/>
          <w:bCs/>
          <w:sz w:val="24"/>
          <w:szCs w:val="24"/>
        </w:rPr>
      </w:pPr>
      <w:r w:rsidRPr="00014416">
        <w:rPr>
          <w:rFonts w:ascii="Arial" w:hAnsi="Arial" w:cs="Arial"/>
          <w:b/>
          <w:bCs/>
          <w:sz w:val="24"/>
          <w:szCs w:val="24"/>
        </w:rPr>
        <w:t>“</w:t>
      </w:r>
      <w:r w:rsidR="001D42C9">
        <w:rPr>
          <w:rFonts w:ascii="Arial" w:hAnsi="Arial" w:cs="Arial"/>
          <w:b/>
          <w:bCs/>
          <w:i/>
          <w:iCs/>
          <w:sz w:val="24"/>
          <w:szCs w:val="24"/>
        </w:rPr>
        <w:t xml:space="preserve">Making </w:t>
      </w:r>
      <w:proofErr w:type="spellStart"/>
      <w:r w:rsidR="001D42C9">
        <w:rPr>
          <w:rFonts w:ascii="Arial" w:hAnsi="Arial" w:cs="Arial"/>
          <w:b/>
          <w:bCs/>
          <w:i/>
          <w:iCs/>
          <w:sz w:val="24"/>
          <w:szCs w:val="24"/>
        </w:rPr>
        <w:t>America</w:t>
      </w:r>
      <w:proofErr w:type="spellEnd"/>
      <w:r w:rsidR="001D42C9">
        <w:rPr>
          <w:rFonts w:ascii="Arial" w:hAnsi="Arial" w:cs="Arial"/>
          <w:b/>
          <w:bCs/>
          <w:i/>
          <w:iCs/>
          <w:sz w:val="24"/>
          <w:szCs w:val="24"/>
        </w:rPr>
        <w:t xml:space="preserve"> the </w:t>
      </w:r>
      <w:proofErr w:type="spellStart"/>
      <w:r w:rsidR="001D42C9">
        <w:rPr>
          <w:rFonts w:ascii="Arial" w:hAnsi="Arial" w:cs="Arial"/>
          <w:b/>
          <w:bCs/>
          <w:i/>
          <w:iCs/>
          <w:sz w:val="24"/>
          <w:szCs w:val="24"/>
        </w:rPr>
        <w:t>opposite</w:t>
      </w:r>
      <w:proofErr w:type="spellEnd"/>
      <w:r w:rsidR="001D42C9">
        <w:rPr>
          <w:rFonts w:ascii="Arial" w:hAnsi="Arial" w:cs="Arial"/>
          <w:b/>
          <w:bCs/>
          <w:i/>
          <w:iCs/>
          <w:sz w:val="24"/>
          <w:szCs w:val="24"/>
        </w:rPr>
        <w:t xml:space="preserve"> of </w:t>
      </w:r>
      <w:proofErr w:type="spellStart"/>
      <w:r w:rsidR="001D42C9">
        <w:rPr>
          <w:rFonts w:ascii="Arial" w:hAnsi="Arial" w:cs="Arial"/>
          <w:b/>
          <w:bCs/>
          <w:i/>
          <w:iCs/>
          <w:sz w:val="24"/>
          <w:szCs w:val="24"/>
        </w:rPr>
        <w:t>great</w:t>
      </w:r>
      <w:proofErr w:type="spellEnd"/>
      <w:r w:rsidRPr="00014416">
        <w:rPr>
          <w:rFonts w:ascii="Arial" w:hAnsi="Arial" w:cs="Arial"/>
          <w:b/>
          <w:bCs/>
          <w:i/>
          <w:iCs/>
          <w:sz w:val="24"/>
          <w:szCs w:val="24"/>
        </w:rPr>
        <w:t>”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, artigo de opinião redigido por </w:t>
      </w:r>
      <w:r w:rsidR="001D42C9">
        <w:rPr>
          <w:rFonts w:ascii="Arial" w:hAnsi="Arial" w:cs="Arial"/>
          <w:b/>
          <w:bCs/>
          <w:sz w:val="24"/>
          <w:szCs w:val="24"/>
        </w:rPr>
        <w:t>Paul Krugman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 e publicado no jornal </w:t>
      </w:r>
      <w:r w:rsidRPr="00014416">
        <w:rPr>
          <w:rFonts w:ascii="Arial" w:hAnsi="Arial" w:cs="Arial"/>
          <w:b/>
          <w:bCs/>
          <w:i/>
          <w:iCs/>
          <w:sz w:val="24"/>
          <w:szCs w:val="24"/>
        </w:rPr>
        <w:t xml:space="preserve">The New York Times 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em </w:t>
      </w:r>
      <w:r w:rsidR="00CE49AF">
        <w:rPr>
          <w:rFonts w:ascii="Arial" w:hAnsi="Arial" w:cs="Arial"/>
          <w:b/>
          <w:bCs/>
          <w:sz w:val="24"/>
          <w:szCs w:val="24"/>
        </w:rPr>
        <w:t>05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 de </w:t>
      </w:r>
      <w:r w:rsidR="00CE49AF">
        <w:rPr>
          <w:rFonts w:ascii="Arial" w:hAnsi="Arial" w:cs="Arial"/>
          <w:b/>
          <w:bCs/>
          <w:sz w:val="24"/>
          <w:szCs w:val="24"/>
        </w:rPr>
        <w:t>janeiro</w:t>
      </w:r>
      <w:r w:rsidRPr="00014416">
        <w:rPr>
          <w:rFonts w:ascii="Arial" w:hAnsi="Arial" w:cs="Arial"/>
          <w:b/>
          <w:bCs/>
          <w:sz w:val="24"/>
          <w:szCs w:val="24"/>
        </w:rPr>
        <w:t xml:space="preserve"> de 202</w:t>
      </w:r>
      <w:r w:rsidR="00CE49AF">
        <w:rPr>
          <w:rFonts w:ascii="Arial" w:hAnsi="Arial" w:cs="Arial"/>
          <w:b/>
          <w:bCs/>
          <w:sz w:val="24"/>
          <w:szCs w:val="24"/>
        </w:rPr>
        <w:t>3</w:t>
      </w:r>
      <w:r w:rsidRPr="00014416">
        <w:rPr>
          <w:rFonts w:ascii="Arial" w:hAnsi="Arial" w:cs="Arial"/>
          <w:b/>
          <w:bCs/>
          <w:sz w:val="24"/>
          <w:szCs w:val="24"/>
        </w:rPr>
        <w:t>.</w:t>
      </w:r>
      <w:r w:rsidR="00C8005B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454B4438" w14:textId="49EF2D48" w:rsidR="000F6CA6" w:rsidRPr="002002CE" w:rsidRDefault="002002CE" w:rsidP="00CE49AF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2002CE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This time</w:t>
      </w:r>
      <w:r w:rsidRPr="002002CE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, </w:t>
      </w:r>
      <w:r w:rsidRPr="002002CE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 xml:space="preserve">there has been </w:t>
      </w:r>
      <w:r w:rsidRPr="002002CE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no significant dispute about policy —</w:t>
      </w:r>
    </w:p>
    <w:p w14:paraId="04AFC173" w14:textId="7DFFE31A" w:rsidR="005C41AB" w:rsidRPr="001364F9" w:rsidRDefault="001364F9" w:rsidP="00CE49AF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1364F9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And a substantial part of </w:t>
      </w:r>
      <w:r w:rsidRPr="001364F9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what has been going on</w:t>
      </w:r>
      <w:r w:rsidRPr="001364F9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in the House seems to be that some Republicans who expected to own the libs after a red wave election </w:t>
      </w:r>
      <w:r w:rsidRPr="001364F9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have acted out</w:t>
      </w:r>
      <w:r w:rsidRPr="001364F9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their disappointment by owning Kevin McCarthy instead.</w:t>
      </w:r>
    </w:p>
    <w:p w14:paraId="30B15922" w14:textId="0AFEA8AF" w:rsidR="001364F9" w:rsidRPr="00AC7576" w:rsidRDefault="00AC7576" w:rsidP="00CE49AF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AC7576">
        <w:rPr>
          <w:rFonts w:ascii="Georgia" w:hAnsi="Georgia"/>
          <w:color w:val="363636"/>
          <w:sz w:val="30"/>
          <w:szCs w:val="30"/>
          <w:shd w:val="clear" w:color="auto" w:fill="FFFFFF"/>
          <w:lang w:val="en-US"/>
        </w:rPr>
        <w:t> </w:t>
      </w:r>
      <w:r w:rsidRPr="00AC7576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Are there any pundits left </w:t>
      </w:r>
      <w:r w:rsidRPr="00AC7576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who still believe</w:t>
      </w:r>
      <w:r w:rsidRPr="00AC7576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that it was largely about “economic anxiety”?</w:t>
      </w:r>
    </w:p>
    <w:p w14:paraId="2C3C753A" w14:textId="3FB5BF0A" w:rsidR="00AC7576" w:rsidRPr="0049060E" w:rsidRDefault="00566F22" w:rsidP="00CE49AF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566F22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America </w:t>
      </w:r>
      <w:r w:rsidRPr="00566F22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is still</w:t>
      </w:r>
      <w:r w:rsidRPr="00566F22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the essential nation, on multiple fronts. </w:t>
      </w:r>
    </w:p>
    <w:p w14:paraId="47A57223" w14:textId="7EEC126A" w:rsidR="0049060E" w:rsidRPr="0049060E" w:rsidRDefault="0049060E" w:rsidP="00CE49AF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49060E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lastRenderedPageBreak/>
        <w:t xml:space="preserve">I mean, even with a speaker in place, how likely is it that the people </w:t>
      </w:r>
      <w:r w:rsidRPr="0049060E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we’ve been watching the past few days</w:t>
      </w:r>
      <w:r w:rsidRPr="0049060E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 will agree to raise the debt ceiling, even if failing to do so creates a </w:t>
      </w:r>
      <w:r w:rsidRPr="0049060E">
        <w:rPr>
          <w:rFonts w:ascii="Arial" w:hAnsi="Arial" w:cs="Arial"/>
          <w:i/>
          <w:iCs/>
          <w:sz w:val="24"/>
          <w:szCs w:val="24"/>
          <w:bdr w:val="none" w:sz="0" w:space="0" w:color="auto" w:frame="1"/>
          <w:shd w:val="clear" w:color="auto" w:fill="FFFFFF"/>
          <w:lang w:val="en-US"/>
        </w:rPr>
        <w:t>huge financial crisis</w:t>
      </w:r>
      <w:r w:rsidRPr="0049060E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>?</w:t>
      </w:r>
    </w:p>
    <w:p w14:paraId="307C61DB" w14:textId="6AF8CC13" w:rsidR="0049060E" w:rsidRPr="00D86409" w:rsidRDefault="00D86409" w:rsidP="00CE49AF">
      <w:pPr>
        <w:pStyle w:val="PargrafodaLista"/>
        <w:numPr>
          <w:ilvl w:val="0"/>
          <w:numId w:val="1"/>
        </w:numPr>
        <w:spacing w:before="240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 w:rsidRPr="00D86409">
        <w:rPr>
          <w:rFonts w:ascii="Arial" w:hAnsi="Arial" w:cs="Arial"/>
          <w:i/>
          <w:iCs/>
          <w:sz w:val="24"/>
          <w:szCs w:val="24"/>
          <w:shd w:val="clear" w:color="auto" w:fill="FFFFFF"/>
          <w:lang w:val="en-US"/>
        </w:rPr>
        <w:t xml:space="preserve">America is already less great than it was when Nancy Pelosi ran the House, and </w:t>
      </w:r>
      <w:r w:rsidRPr="00D86409">
        <w:rPr>
          <w:rFonts w:ascii="Arial" w:hAnsi="Arial" w:cs="Arial"/>
          <w:b/>
          <w:bCs/>
          <w:i/>
          <w:iCs/>
          <w:sz w:val="24"/>
          <w:szCs w:val="24"/>
          <w:shd w:val="clear" w:color="auto" w:fill="FFFFFF"/>
          <w:lang w:val="en-US"/>
        </w:rPr>
        <w:t>it’s shrinking by the day.</w:t>
      </w:r>
    </w:p>
    <w:p w14:paraId="79CDB3C9" w14:textId="77777777" w:rsidR="00D86409" w:rsidRPr="00F5445D" w:rsidRDefault="00D86409" w:rsidP="00D86409">
      <w:pPr>
        <w:spacing w:before="240"/>
        <w:ind w:left="705"/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F5445D">
        <w:rPr>
          <w:rFonts w:ascii="Arial" w:hAnsi="Arial" w:cs="Arial"/>
          <w:b/>
          <w:bCs/>
          <w:sz w:val="24"/>
          <w:szCs w:val="24"/>
          <w:lang w:val="en-US"/>
        </w:rPr>
        <w:t>[</w:t>
      </w:r>
      <w:proofErr w:type="spellStart"/>
      <w:r w:rsidRPr="00F5445D">
        <w:rPr>
          <w:rFonts w:ascii="Arial" w:hAnsi="Arial" w:cs="Arial"/>
          <w:b/>
          <w:bCs/>
          <w:sz w:val="24"/>
          <w:szCs w:val="24"/>
          <w:lang w:val="en-US"/>
        </w:rPr>
        <w:t>Fim</w:t>
      </w:r>
      <w:proofErr w:type="spellEnd"/>
      <w:r w:rsidRPr="00F5445D">
        <w:rPr>
          <w:rFonts w:ascii="Arial" w:hAnsi="Arial" w:cs="Arial"/>
          <w:b/>
          <w:bCs/>
          <w:sz w:val="24"/>
          <w:szCs w:val="24"/>
          <w:lang w:val="en-US"/>
        </w:rPr>
        <w:t xml:space="preserve"> do </w:t>
      </w:r>
      <w:proofErr w:type="spellStart"/>
      <w:r w:rsidRPr="00F5445D">
        <w:rPr>
          <w:rFonts w:ascii="Arial" w:hAnsi="Arial" w:cs="Arial"/>
          <w:b/>
          <w:bCs/>
          <w:sz w:val="24"/>
          <w:szCs w:val="24"/>
          <w:lang w:val="en-US"/>
        </w:rPr>
        <w:t>texto</w:t>
      </w:r>
      <w:proofErr w:type="spellEnd"/>
      <w:r w:rsidRPr="00F5445D">
        <w:rPr>
          <w:rFonts w:ascii="Arial" w:hAnsi="Arial" w:cs="Arial"/>
          <w:b/>
          <w:bCs/>
          <w:sz w:val="24"/>
          <w:szCs w:val="24"/>
          <w:lang w:val="en-US"/>
        </w:rPr>
        <w:t>]</w:t>
      </w:r>
    </w:p>
    <w:p w14:paraId="39868CA0" w14:textId="77777777" w:rsidR="00D86409" w:rsidRPr="00D86409" w:rsidRDefault="00D86409" w:rsidP="00D86409">
      <w:pPr>
        <w:pStyle w:val="PargrafodaLista"/>
        <w:spacing w:before="240"/>
        <w:ind w:left="1065"/>
        <w:jc w:val="both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</w:p>
    <w:p w14:paraId="519842E4" w14:textId="6B16E0DE" w:rsidR="006C1363" w:rsidRDefault="00C8005B" w:rsidP="006C1202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  <w:lang w:val="en-US"/>
        </w:rPr>
      </w:pPr>
      <w:proofErr w:type="spellStart"/>
      <w:r>
        <w:rPr>
          <w:rFonts w:ascii="Arial" w:hAnsi="Arial" w:cs="Arial"/>
          <w:b/>
          <w:bCs/>
          <w:sz w:val="32"/>
          <w:szCs w:val="32"/>
          <w:lang w:val="en-US"/>
        </w:rPr>
        <w:t>Referências</w:t>
      </w:r>
      <w:proofErr w:type="spellEnd"/>
      <w:r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</w:p>
    <w:p w14:paraId="162DFE64" w14:textId="4D17A383" w:rsidR="003B3C9C" w:rsidRPr="003B3C9C" w:rsidRDefault="001F3820" w:rsidP="003B3C9C">
      <w:pPr>
        <w:pStyle w:val="NormalWeb"/>
        <w:rPr>
          <w:rFonts w:ascii="Arial" w:hAnsi="Arial" w:cs="Arial"/>
          <w:sz w:val="22"/>
          <w:szCs w:val="22"/>
          <w:lang w:val="en-US"/>
        </w:rPr>
      </w:pPr>
      <w:r w:rsidRPr="003B3C9C">
        <w:rPr>
          <w:rFonts w:ascii="Arial" w:hAnsi="Arial" w:cs="Arial"/>
          <w:color w:val="000000"/>
          <w:sz w:val="27"/>
          <w:szCs w:val="27"/>
          <w:lang w:val="en-US"/>
        </w:rPr>
        <w:t>‌</w:t>
      </w:r>
      <w:r w:rsidR="003B3C9C" w:rsidRPr="003B3C9C">
        <w:rPr>
          <w:rFonts w:ascii="Arial" w:hAnsi="Arial" w:cs="Arial"/>
          <w:sz w:val="22"/>
          <w:szCs w:val="22"/>
          <w:lang w:val="en-US"/>
        </w:rPr>
        <w:t xml:space="preserve">DU BOIS, J. W.; CHAFE, W. L.; MEYER, C.; THOMPSON, S. A.; ENGLEBRETSON, R.; MARTEY, N. </w:t>
      </w:r>
      <w:r w:rsidR="003B3C9C" w:rsidRPr="003B3C9C">
        <w:rPr>
          <w:rFonts w:ascii="Arial" w:hAnsi="Arial" w:cs="Arial"/>
          <w:i/>
          <w:iCs/>
          <w:sz w:val="22"/>
          <w:szCs w:val="22"/>
          <w:lang w:val="en-US"/>
        </w:rPr>
        <w:t>Santa Barbara corpus of spoken American English, Parts 1-4</w:t>
      </w:r>
      <w:r w:rsidR="003B3C9C" w:rsidRPr="003B3C9C">
        <w:rPr>
          <w:rFonts w:ascii="Arial" w:hAnsi="Arial" w:cs="Arial"/>
          <w:sz w:val="22"/>
          <w:szCs w:val="22"/>
          <w:lang w:val="en-US"/>
        </w:rPr>
        <w:t xml:space="preserve">. Philadelphia: Linguistic Data Consortium. 2000-2005. </w:t>
      </w:r>
    </w:p>
    <w:p w14:paraId="62DC4E48" w14:textId="3B325D31" w:rsidR="00B30ED2" w:rsidRPr="003B3C9C" w:rsidRDefault="00B30ED2" w:rsidP="003B3C9C">
      <w:pPr>
        <w:pStyle w:val="NormalWeb"/>
        <w:rPr>
          <w:rFonts w:ascii="Arial" w:hAnsi="Arial" w:cs="Arial"/>
          <w:color w:val="000000"/>
          <w:sz w:val="22"/>
          <w:szCs w:val="22"/>
          <w:lang w:val="en-US"/>
        </w:rPr>
      </w:pPr>
      <w:r w:rsidRPr="003B3C9C">
        <w:rPr>
          <w:rFonts w:ascii="Arial" w:hAnsi="Arial" w:cs="Arial"/>
          <w:color w:val="000000"/>
          <w:sz w:val="22"/>
          <w:szCs w:val="22"/>
          <w:lang w:val="en-US"/>
        </w:rPr>
        <w:t>HUANG, F. Opinion | America’s Covid Test Requirement for Chinese Travelers Is a Farce. </w:t>
      </w:r>
      <w:r w:rsidRPr="003B3C9C">
        <w:rPr>
          <w:rStyle w:val="Forte"/>
          <w:rFonts w:ascii="Arial" w:hAnsi="Arial" w:cs="Arial"/>
          <w:color w:val="000000"/>
          <w:sz w:val="22"/>
          <w:szCs w:val="22"/>
          <w:lang w:val="en-US"/>
        </w:rPr>
        <w:t>The New York Times</w:t>
      </w:r>
      <w:r w:rsidRPr="003B3C9C">
        <w:rPr>
          <w:rFonts w:ascii="Arial" w:hAnsi="Arial" w:cs="Arial"/>
          <w:color w:val="000000"/>
          <w:sz w:val="22"/>
          <w:szCs w:val="22"/>
          <w:lang w:val="en-US"/>
        </w:rPr>
        <w:t xml:space="preserve">, 5 </w:t>
      </w:r>
      <w:proofErr w:type="spellStart"/>
      <w:r w:rsidRPr="003B3C9C">
        <w:rPr>
          <w:rFonts w:ascii="Arial" w:hAnsi="Arial" w:cs="Arial"/>
          <w:color w:val="000000"/>
          <w:sz w:val="22"/>
          <w:szCs w:val="22"/>
          <w:lang w:val="en-US"/>
        </w:rPr>
        <w:t>jan.</w:t>
      </w:r>
      <w:proofErr w:type="spellEnd"/>
      <w:r w:rsidRPr="003B3C9C">
        <w:rPr>
          <w:rFonts w:ascii="Arial" w:hAnsi="Arial" w:cs="Arial"/>
          <w:color w:val="000000"/>
          <w:sz w:val="22"/>
          <w:szCs w:val="22"/>
          <w:lang w:val="en-US"/>
        </w:rPr>
        <w:t xml:space="preserve"> 2023.</w:t>
      </w:r>
    </w:p>
    <w:p w14:paraId="6A7D0B64" w14:textId="77777777" w:rsidR="001F3820" w:rsidRPr="003B3C9C" w:rsidRDefault="001F3820" w:rsidP="003B3C9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en-US"/>
        </w:rPr>
      </w:pPr>
      <w:r w:rsidRPr="003B3C9C">
        <w:rPr>
          <w:rFonts w:ascii="Arial" w:hAnsi="Arial" w:cs="Arial"/>
          <w:color w:val="000000"/>
          <w:sz w:val="22"/>
          <w:szCs w:val="22"/>
          <w:lang w:val="en-US"/>
        </w:rPr>
        <w:t>KRISTOF, N. Opinion | Cheer Up! The World Is Better Off Than You Think. </w:t>
      </w:r>
      <w:r w:rsidRPr="003B3C9C">
        <w:rPr>
          <w:rStyle w:val="Forte"/>
          <w:rFonts w:ascii="Arial" w:hAnsi="Arial" w:cs="Arial"/>
          <w:color w:val="000000"/>
          <w:sz w:val="22"/>
          <w:szCs w:val="22"/>
          <w:lang w:val="en-US"/>
        </w:rPr>
        <w:t>The New York Times</w:t>
      </w:r>
      <w:r w:rsidRPr="003B3C9C">
        <w:rPr>
          <w:rFonts w:ascii="Arial" w:hAnsi="Arial" w:cs="Arial"/>
          <w:color w:val="000000"/>
          <w:sz w:val="22"/>
          <w:szCs w:val="22"/>
          <w:lang w:val="en-US"/>
        </w:rPr>
        <w:t xml:space="preserve">, 31 </w:t>
      </w:r>
      <w:proofErr w:type="spellStart"/>
      <w:r w:rsidRPr="003B3C9C">
        <w:rPr>
          <w:rFonts w:ascii="Arial" w:hAnsi="Arial" w:cs="Arial"/>
          <w:color w:val="000000"/>
          <w:sz w:val="22"/>
          <w:szCs w:val="22"/>
          <w:lang w:val="en-US"/>
        </w:rPr>
        <w:t>dez</w:t>
      </w:r>
      <w:proofErr w:type="spellEnd"/>
      <w:r w:rsidRPr="003B3C9C">
        <w:rPr>
          <w:rFonts w:ascii="Arial" w:hAnsi="Arial" w:cs="Arial"/>
          <w:color w:val="000000"/>
          <w:sz w:val="22"/>
          <w:szCs w:val="22"/>
          <w:lang w:val="en-US"/>
        </w:rPr>
        <w:t>. 2022.</w:t>
      </w:r>
    </w:p>
    <w:p w14:paraId="2C665C82" w14:textId="77777777" w:rsidR="001F3820" w:rsidRPr="003B3C9C" w:rsidRDefault="001F3820" w:rsidP="003B3C9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en-US"/>
        </w:rPr>
      </w:pPr>
    </w:p>
    <w:p w14:paraId="3BDC67A6" w14:textId="0766143E" w:rsidR="00B86075" w:rsidRPr="003B3C9C" w:rsidRDefault="00B86075" w:rsidP="003B3C9C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en-US"/>
        </w:rPr>
      </w:pPr>
      <w:r w:rsidRPr="003B3C9C">
        <w:rPr>
          <w:rFonts w:ascii="Arial" w:hAnsi="Arial" w:cs="Arial"/>
          <w:color w:val="000000"/>
          <w:sz w:val="22"/>
          <w:szCs w:val="22"/>
          <w:lang w:val="en-US"/>
        </w:rPr>
        <w:t>KRUGMAN, P. Opinion | Making America the Opposite of Great. </w:t>
      </w:r>
      <w:r w:rsidRPr="003B3C9C">
        <w:rPr>
          <w:rStyle w:val="Forte"/>
          <w:rFonts w:ascii="Arial" w:hAnsi="Arial" w:cs="Arial"/>
          <w:color w:val="000000"/>
          <w:sz w:val="22"/>
          <w:szCs w:val="22"/>
          <w:lang w:val="en-US"/>
        </w:rPr>
        <w:t>The New York Times</w:t>
      </w:r>
      <w:r w:rsidRPr="003B3C9C">
        <w:rPr>
          <w:rFonts w:ascii="Arial" w:hAnsi="Arial" w:cs="Arial"/>
          <w:color w:val="000000"/>
          <w:sz w:val="22"/>
          <w:szCs w:val="22"/>
          <w:lang w:val="en-US"/>
        </w:rPr>
        <w:t xml:space="preserve">, 6 </w:t>
      </w:r>
      <w:proofErr w:type="spellStart"/>
      <w:r w:rsidRPr="003B3C9C">
        <w:rPr>
          <w:rFonts w:ascii="Arial" w:hAnsi="Arial" w:cs="Arial"/>
          <w:color w:val="000000"/>
          <w:sz w:val="22"/>
          <w:szCs w:val="22"/>
          <w:lang w:val="en-US"/>
        </w:rPr>
        <w:t>jan.</w:t>
      </w:r>
      <w:proofErr w:type="spellEnd"/>
      <w:r w:rsidRPr="003B3C9C">
        <w:rPr>
          <w:rFonts w:ascii="Arial" w:hAnsi="Arial" w:cs="Arial"/>
          <w:color w:val="000000"/>
          <w:sz w:val="22"/>
          <w:szCs w:val="22"/>
          <w:lang w:val="en-US"/>
        </w:rPr>
        <w:t xml:space="preserve"> 2023.</w:t>
      </w:r>
    </w:p>
    <w:p w14:paraId="2D5EFFB8" w14:textId="58FA962F" w:rsidR="006C1202" w:rsidRPr="00C15544" w:rsidRDefault="00B86075" w:rsidP="00C15544">
      <w:pPr>
        <w:pStyle w:val="NormalWeb"/>
        <w:rPr>
          <w:rFonts w:ascii="Arial" w:hAnsi="Arial" w:cs="Arial"/>
          <w:color w:val="000000"/>
          <w:sz w:val="22"/>
          <w:szCs w:val="22"/>
        </w:rPr>
      </w:pPr>
      <w:r w:rsidRPr="003B3C9C">
        <w:rPr>
          <w:rFonts w:ascii="Arial" w:hAnsi="Arial" w:cs="Arial"/>
          <w:color w:val="000000"/>
          <w:sz w:val="22"/>
          <w:szCs w:val="22"/>
        </w:rPr>
        <w:t>‌</w:t>
      </w:r>
    </w:p>
    <w:sectPr w:rsidR="006C1202" w:rsidRPr="00C1554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ULIANA NESPOLI" w:date="2023-01-07T11:27:00Z" w:initials="JN">
    <w:p w14:paraId="3C2E5263" w14:textId="77777777" w:rsidR="0073133F" w:rsidRDefault="0073133F" w:rsidP="0049022E">
      <w:pPr>
        <w:pStyle w:val="Textodecomentrio"/>
      </w:pPr>
      <w:r>
        <w:rPr>
          <w:rStyle w:val="Refdecomentrio"/>
        </w:rPr>
        <w:annotationRef/>
      </w:r>
      <w:r>
        <w:t>Pode ser só um habitual.</w:t>
      </w:r>
    </w:p>
  </w:comment>
  <w:comment w:id="1" w:author="JULIANA NESPOLI" w:date="2023-01-07T14:03:00Z" w:initials="JN">
    <w:p w14:paraId="1FB8F9D9" w14:textId="77777777" w:rsidR="00D37480" w:rsidRDefault="00D37480" w:rsidP="001270A1">
      <w:pPr>
        <w:pStyle w:val="Textodecomentrio"/>
      </w:pPr>
      <w:r>
        <w:rPr>
          <w:rStyle w:val="Refdecomentrio"/>
        </w:rPr>
        <w:annotationRef/>
      </w:r>
      <w:r>
        <w:t>Pode ser perfect mas também pode ser só contínuo. Isso vale para todos os casos de perífrase sem advérbi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C2E5263" w15:done="1"/>
  <w15:commentEx w15:paraId="1FB8F9D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3D59E" w16cex:dateUtc="2023-01-07T14:27:00Z"/>
  <w16cex:commentExtensible w16cex:durableId="2763FA3C" w16cex:dateUtc="2023-01-07T17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C2E5263" w16cid:durableId="2763D59E"/>
  <w16cid:commentId w16cid:paraId="1FB8F9D9" w16cid:durableId="2763FA3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65257"/>
    <w:multiLevelType w:val="hybridMultilevel"/>
    <w:tmpl w:val="57B42A2C"/>
    <w:lvl w:ilvl="0" w:tplc="EBCEF23A">
      <w:numFmt w:val="bullet"/>
      <w:lvlText w:val=""/>
      <w:lvlJc w:val="left"/>
      <w:pPr>
        <w:ind w:left="1065" w:hanging="360"/>
      </w:pPr>
      <w:rPr>
        <w:rFonts w:ascii="Symbol" w:eastAsiaTheme="minorHAnsi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 w16cid:durableId="192499581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ULIANA NESPOLI">
    <w15:presenceInfo w15:providerId="None" w15:userId="JULIANA NESPO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TA2NjA3NjU2sDBW0lEKTi0uzszPAykwqQUA/06oQywAAAA="/>
  </w:docVars>
  <w:rsids>
    <w:rsidRoot w:val="001A5254"/>
    <w:rsid w:val="00014416"/>
    <w:rsid w:val="00016CE9"/>
    <w:rsid w:val="00032913"/>
    <w:rsid w:val="00043DD7"/>
    <w:rsid w:val="000478EF"/>
    <w:rsid w:val="000641A5"/>
    <w:rsid w:val="00085D36"/>
    <w:rsid w:val="00093BAA"/>
    <w:rsid w:val="000C6DE0"/>
    <w:rsid w:val="000E105D"/>
    <w:rsid w:val="000E5F7B"/>
    <w:rsid w:val="000F0470"/>
    <w:rsid w:val="000F2434"/>
    <w:rsid w:val="000F277F"/>
    <w:rsid w:val="000F3EC1"/>
    <w:rsid w:val="000F4B8B"/>
    <w:rsid w:val="000F653B"/>
    <w:rsid w:val="000F6CA6"/>
    <w:rsid w:val="001250B5"/>
    <w:rsid w:val="001338C8"/>
    <w:rsid w:val="001364F9"/>
    <w:rsid w:val="001456EC"/>
    <w:rsid w:val="00160DDA"/>
    <w:rsid w:val="001711AF"/>
    <w:rsid w:val="00172952"/>
    <w:rsid w:val="001809EC"/>
    <w:rsid w:val="001A5254"/>
    <w:rsid w:val="001B13CB"/>
    <w:rsid w:val="001B46B3"/>
    <w:rsid w:val="001D42C9"/>
    <w:rsid w:val="001D589C"/>
    <w:rsid w:val="001E4E41"/>
    <w:rsid w:val="001F3820"/>
    <w:rsid w:val="002002CE"/>
    <w:rsid w:val="00206FF3"/>
    <w:rsid w:val="00207567"/>
    <w:rsid w:val="002313C2"/>
    <w:rsid w:val="002418DC"/>
    <w:rsid w:val="00242B07"/>
    <w:rsid w:val="00250274"/>
    <w:rsid w:val="002544BF"/>
    <w:rsid w:val="002848D2"/>
    <w:rsid w:val="00294104"/>
    <w:rsid w:val="00296B3F"/>
    <w:rsid w:val="002A6E51"/>
    <w:rsid w:val="002A7F48"/>
    <w:rsid w:val="002B2B94"/>
    <w:rsid w:val="002B582D"/>
    <w:rsid w:val="002D126A"/>
    <w:rsid w:val="002E53E3"/>
    <w:rsid w:val="00315E65"/>
    <w:rsid w:val="00322B3A"/>
    <w:rsid w:val="00340ACA"/>
    <w:rsid w:val="00352AF8"/>
    <w:rsid w:val="003618F5"/>
    <w:rsid w:val="0039278E"/>
    <w:rsid w:val="00392E98"/>
    <w:rsid w:val="003B3C9C"/>
    <w:rsid w:val="003B6494"/>
    <w:rsid w:val="003C08A0"/>
    <w:rsid w:val="003C724C"/>
    <w:rsid w:val="003D32D5"/>
    <w:rsid w:val="00400E2B"/>
    <w:rsid w:val="00401832"/>
    <w:rsid w:val="00426836"/>
    <w:rsid w:val="004276BA"/>
    <w:rsid w:val="00430559"/>
    <w:rsid w:val="00430F5C"/>
    <w:rsid w:val="0043511C"/>
    <w:rsid w:val="004506DF"/>
    <w:rsid w:val="004661EA"/>
    <w:rsid w:val="0049060E"/>
    <w:rsid w:val="00491799"/>
    <w:rsid w:val="004B246F"/>
    <w:rsid w:val="004B53EC"/>
    <w:rsid w:val="004B5D3C"/>
    <w:rsid w:val="004E000E"/>
    <w:rsid w:val="004E3273"/>
    <w:rsid w:val="004F4D56"/>
    <w:rsid w:val="004F773C"/>
    <w:rsid w:val="00513CD6"/>
    <w:rsid w:val="00525042"/>
    <w:rsid w:val="0052792B"/>
    <w:rsid w:val="005332E5"/>
    <w:rsid w:val="005530EC"/>
    <w:rsid w:val="0055778B"/>
    <w:rsid w:val="00566F22"/>
    <w:rsid w:val="00576D46"/>
    <w:rsid w:val="00585A93"/>
    <w:rsid w:val="0058661A"/>
    <w:rsid w:val="005A6EB0"/>
    <w:rsid w:val="005C41AB"/>
    <w:rsid w:val="005E4F96"/>
    <w:rsid w:val="005E683C"/>
    <w:rsid w:val="00603620"/>
    <w:rsid w:val="0063112E"/>
    <w:rsid w:val="006707E2"/>
    <w:rsid w:val="00671A8C"/>
    <w:rsid w:val="00695D49"/>
    <w:rsid w:val="006C1202"/>
    <w:rsid w:val="006C1363"/>
    <w:rsid w:val="006C744E"/>
    <w:rsid w:val="006C7931"/>
    <w:rsid w:val="006E19E4"/>
    <w:rsid w:val="006E4E05"/>
    <w:rsid w:val="006F408C"/>
    <w:rsid w:val="006F4188"/>
    <w:rsid w:val="0073133F"/>
    <w:rsid w:val="00743A0E"/>
    <w:rsid w:val="00763767"/>
    <w:rsid w:val="007648EB"/>
    <w:rsid w:val="0079207F"/>
    <w:rsid w:val="00793394"/>
    <w:rsid w:val="007B1740"/>
    <w:rsid w:val="00815F75"/>
    <w:rsid w:val="008236A6"/>
    <w:rsid w:val="00851420"/>
    <w:rsid w:val="00863C1F"/>
    <w:rsid w:val="0086427B"/>
    <w:rsid w:val="00864A12"/>
    <w:rsid w:val="008678D6"/>
    <w:rsid w:val="008B0086"/>
    <w:rsid w:val="008C0837"/>
    <w:rsid w:val="008F015A"/>
    <w:rsid w:val="008F0D0D"/>
    <w:rsid w:val="00901CCE"/>
    <w:rsid w:val="009031DE"/>
    <w:rsid w:val="00912A79"/>
    <w:rsid w:val="00916AD0"/>
    <w:rsid w:val="009416BC"/>
    <w:rsid w:val="009568BF"/>
    <w:rsid w:val="0096014E"/>
    <w:rsid w:val="009624F4"/>
    <w:rsid w:val="00967C08"/>
    <w:rsid w:val="009B00EA"/>
    <w:rsid w:val="009E0C55"/>
    <w:rsid w:val="00A10BDE"/>
    <w:rsid w:val="00A12449"/>
    <w:rsid w:val="00A41D76"/>
    <w:rsid w:val="00A70B10"/>
    <w:rsid w:val="00A85945"/>
    <w:rsid w:val="00AA6944"/>
    <w:rsid w:val="00AA74AC"/>
    <w:rsid w:val="00AA7B13"/>
    <w:rsid w:val="00AB00EC"/>
    <w:rsid w:val="00AC7576"/>
    <w:rsid w:val="00B01871"/>
    <w:rsid w:val="00B074D8"/>
    <w:rsid w:val="00B124E5"/>
    <w:rsid w:val="00B14654"/>
    <w:rsid w:val="00B30ED2"/>
    <w:rsid w:val="00B63602"/>
    <w:rsid w:val="00B82599"/>
    <w:rsid w:val="00B86075"/>
    <w:rsid w:val="00B92AA0"/>
    <w:rsid w:val="00BA2ECF"/>
    <w:rsid w:val="00BA3524"/>
    <w:rsid w:val="00BB349B"/>
    <w:rsid w:val="00BE40F3"/>
    <w:rsid w:val="00C02A69"/>
    <w:rsid w:val="00C15544"/>
    <w:rsid w:val="00C33E4F"/>
    <w:rsid w:val="00C341A6"/>
    <w:rsid w:val="00C42D34"/>
    <w:rsid w:val="00C47CB6"/>
    <w:rsid w:val="00C506D7"/>
    <w:rsid w:val="00C5420C"/>
    <w:rsid w:val="00C563C7"/>
    <w:rsid w:val="00C638A8"/>
    <w:rsid w:val="00C72B89"/>
    <w:rsid w:val="00C76381"/>
    <w:rsid w:val="00C8005B"/>
    <w:rsid w:val="00C838DD"/>
    <w:rsid w:val="00C96107"/>
    <w:rsid w:val="00CB401B"/>
    <w:rsid w:val="00CC326F"/>
    <w:rsid w:val="00CD7DF4"/>
    <w:rsid w:val="00CE49AF"/>
    <w:rsid w:val="00D137C8"/>
    <w:rsid w:val="00D15F94"/>
    <w:rsid w:val="00D25430"/>
    <w:rsid w:val="00D32CAD"/>
    <w:rsid w:val="00D37480"/>
    <w:rsid w:val="00D54FCA"/>
    <w:rsid w:val="00D603E6"/>
    <w:rsid w:val="00D86409"/>
    <w:rsid w:val="00D91745"/>
    <w:rsid w:val="00D923C1"/>
    <w:rsid w:val="00D941CB"/>
    <w:rsid w:val="00DA0B43"/>
    <w:rsid w:val="00DA35B0"/>
    <w:rsid w:val="00DB0F36"/>
    <w:rsid w:val="00DC03D0"/>
    <w:rsid w:val="00DC22F0"/>
    <w:rsid w:val="00DD1511"/>
    <w:rsid w:val="00E02A23"/>
    <w:rsid w:val="00E04008"/>
    <w:rsid w:val="00E25374"/>
    <w:rsid w:val="00E33A56"/>
    <w:rsid w:val="00E441E5"/>
    <w:rsid w:val="00E46A7E"/>
    <w:rsid w:val="00E71C74"/>
    <w:rsid w:val="00EB69AB"/>
    <w:rsid w:val="00EC6C35"/>
    <w:rsid w:val="00EE76A3"/>
    <w:rsid w:val="00EF0FE0"/>
    <w:rsid w:val="00F01B72"/>
    <w:rsid w:val="00F03FE5"/>
    <w:rsid w:val="00F11397"/>
    <w:rsid w:val="00F14543"/>
    <w:rsid w:val="00F37618"/>
    <w:rsid w:val="00F37CDD"/>
    <w:rsid w:val="00F479CB"/>
    <w:rsid w:val="00F50AFB"/>
    <w:rsid w:val="00F5445D"/>
    <w:rsid w:val="00F552DE"/>
    <w:rsid w:val="00F63F36"/>
    <w:rsid w:val="00F95960"/>
    <w:rsid w:val="00FD289D"/>
    <w:rsid w:val="00FD71BE"/>
    <w:rsid w:val="00FF7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8DFE55"/>
  <w15:chartTrackingRefBased/>
  <w15:docId w15:val="{6F85F44C-7694-446A-BE0E-EAFBB1CDA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409"/>
  </w:style>
  <w:style w:type="paragraph" w:styleId="Ttulo1">
    <w:name w:val="heading 1"/>
    <w:basedOn w:val="Normal"/>
    <w:next w:val="Normal"/>
    <w:link w:val="Ttulo1Char"/>
    <w:uiPriority w:val="9"/>
    <w:qFormat/>
    <w:rsid w:val="00C47C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4">
    <w:name w:val="heading 4"/>
    <w:basedOn w:val="Normal"/>
    <w:link w:val="Ttulo4Char"/>
    <w:uiPriority w:val="9"/>
    <w:qFormat/>
    <w:rsid w:val="0039278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4Char">
    <w:name w:val="Título 4 Char"/>
    <w:basedOn w:val="Fontepargpadro"/>
    <w:link w:val="Ttulo4"/>
    <w:uiPriority w:val="9"/>
    <w:rsid w:val="0039278E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styleId="nfase">
    <w:name w:val="Emphasis"/>
    <w:basedOn w:val="Fontepargpadro"/>
    <w:uiPriority w:val="20"/>
    <w:qFormat/>
    <w:rsid w:val="0039278E"/>
    <w:rPr>
      <w:i/>
      <w:iCs/>
    </w:rPr>
  </w:style>
  <w:style w:type="paragraph" w:styleId="PargrafodaLista">
    <w:name w:val="List Paragraph"/>
    <w:basedOn w:val="Normal"/>
    <w:uiPriority w:val="34"/>
    <w:qFormat/>
    <w:rsid w:val="0039278E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C47C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Fontepargpadro"/>
    <w:uiPriority w:val="99"/>
    <w:semiHidden/>
    <w:unhideWhenUsed/>
    <w:rsid w:val="009568BF"/>
    <w:rPr>
      <w:color w:val="0000FF"/>
      <w:u w:val="single"/>
    </w:rPr>
  </w:style>
  <w:style w:type="paragraph" w:customStyle="1" w:styleId="css-at9mc1">
    <w:name w:val="css-at9mc1"/>
    <w:basedOn w:val="Normal"/>
    <w:rsid w:val="00FD2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unhideWhenUsed/>
    <w:rsid w:val="00B860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Forte">
    <w:name w:val="Strong"/>
    <w:basedOn w:val="Fontepargpadro"/>
    <w:uiPriority w:val="22"/>
    <w:qFormat/>
    <w:rsid w:val="00B86075"/>
    <w:rPr>
      <w:b/>
      <w:bCs/>
    </w:rPr>
  </w:style>
  <w:style w:type="character" w:styleId="Refdecomentrio">
    <w:name w:val="annotation reference"/>
    <w:basedOn w:val="Fontepargpadro"/>
    <w:uiPriority w:val="99"/>
    <w:semiHidden/>
    <w:unhideWhenUsed/>
    <w:rsid w:val="009624F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9624F4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9624F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624F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9624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4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2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5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4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4</Pages>
  <Words>1060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Dohler Machado Fernandes</dc:creator>
  <cp:keywords/>
  <dc:description/>
  <cp:lastModifiedBy>Arthur Dohler Machado Fernandes</cp:lastModifiedBy>
  <cp:revision>218</cp:revision>
  <dcterms:created xsi:type="dcterms:W3CDTF">2023-01-06T00:58:00Z</dcterms:created>
  <dcterms:modified xsi:type="dcterms:W3CDTF">2023-01-09T00:13:00Z</dcterms:modified>
</cp:coreProperties>
</file>